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29960" w14:textId="77777777" w:rsidR="0092402D" w:rsidRDefault="0092402D" w:rsidP="0092402D">
      <w:pPr>
        <w:spacing w:line="240" w:lineRule="auto"/>
        <w:rPr>
          <w:rFonts w:cs="Arial"/>
          <w:b/>
          <w:sz w:val="21"/>
          <w:szCs w:val="21"/>
        </w:rPr>
      </w:pPr>
      <w:r w:rsidRPr="00164993">
        <w:rPr>
          <w:rFonts w:cs="Arial"/>
          <w:b/>
          <w:bCs/>
          <w:sz w:val="21"/>
          <w:szCs w:val="21"/>
        </w:rPr>
        <w:t>University Courses and Curricula Committee 2021-2022</w:t>
      </w:r>
      <w:r w:rsidRPr="00164993">
        <w:rPr>
          <w:rFonts w:cs="Arial"/>
          <w:b/>
          <w:sz w:val="21"/>
          <w:szCs w:val="21"/>
        </w:rPr>
        <w:t xml:space="preserve">                                         </w:t>
      </w:r>
    </w:p>
    <w:p w14:paraId="6E82C0A1" w14:textId="77777777" w:rsidR="0092402D" w:rsidRPr="008E227E" w:rsidRDefault="0092402D" w:rsidP="0092402D">
      <w:pPr>
        <w:spacing w:line="240" w:lineRule="auto"/>
        <w:jc w:val="right"/>
        <w:rPr>
          <w:rFonts w:cs="Arial"/>
          <w:b/>
          <w:sz w:val="21"/>
          <w:szCs w:val="21"/>
        </w:rPr>
      </w:pPr>
      <w:r>
        <w:rPr>
          <w:rFonts w:cs="Arial"/>
          <w:sz w:val="18"/>
          <w:szCs w:val="18"/>
        </w:rPr>
        <w:t>September 15</w:t>
      </w:r>
      <w:r w:rsidRPr="000620D1">
        <w:rPr>
          <w:rFonts w:cs="Arial"/>
          <w:sz w:val="18"/>
          <w:szCs w:val="18"/>
          <w:vertAlign w:val="superscript"/>
        </w:rPr>
        <w:t>th</w:t>
      </w:r>
      <w:r>
        <w:rPr>
          <w:rFonts w:cs="Arial"/>
          <w:sz w:val="18"/>
          <w:szCs w:val="18"/>
        </w:rPr>
        <w:t>, 2021</w:t>
      </w:r>
    </w:p>
    <w:p w14:paraId="2924D424" w14:textId="77777777" w:rsidR="0092402D" w:rsidRPr="004154DA" w:rsidRDefault="0092402D" w:rsidP="0092402D">
      <w:pPr>
        <w:spacing w:line="240" w:lineRule="auto"/>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sidRPr="004154DA">
        <w:rPr>
          <w:rFonts w:cs="Arial"/>
          <w:sz w:val="18"/>
          <w:szCs w:val="18"/>
        </w:rPr>
        <w:tab/>
        <w:t xml:space="preserve">    </w:t>
      </w:r>
      <w:r>
        <w:rPr>
          <w:rFonts w:cs="Arial"/>
          <w:sz w:val="18"/>
          <w:szCs w:val="18"/>
        </w:rPr>
        <w:t xml:space="preserve">             </w:t>
      </w:r>
      <w:r w:rsidRPr="004154DA">
        <w:rPr>
          <w:rFonts w:cs="Arial"/>
          <w:sz w:val="18"/>
          <w:szCs w:val="18"/>
        </w:rPr>
        <w:t xml:space="preserve"> Hosted Via Zoom</w:t>
      </w:r>
    </w:p>
    <w:p w14:paraId="04EB3DAD" w14:textId="77777777" w:rsidR="0092402D" w:rsidRPr="004154DA" w:rsidRDefault="0092402D" w:rsidP="0092402D">
      <w:pPr>
        <w:spacing w:line="240" w:lineRule="auto"/>
        <w:ind w:left="5040" w:firstLine="720"/>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Pr>
          <w:rFonts w:cs="Arial"/>
          <w:sz w:val="18"/>
          <w:szCs w:val="18"/>
        </w:rPr>
        <w:t xml:space="preserve">           </w:t>
      </w:r>
      <w:r w:rsidRPr="004154DA">
        <w:rPr>
          <w:rFonts w:cs="Arial"/>
          <w:sz w:val="18"/>
          <w:szCs w:val="18"/>
        </w:rPr>
        <w:t xml:space="preserve">  </w:t>
      </w:r>
      <w:r>
        <w:rPr>
          <w:rFonts w:cs="Arial"/>
          <w:sz w:val="18"/>
          <w:szCs w:val="18"/>
        </w:rPr>
        <w:t xml:space="preserve"> </w:t>
      </w:r>
      <w:r w:rsidRPr="004154DA">
        <w:rPr>
          <w:rFonts w:cs="Arial"/>
          <w:sz w:val="18"/>
          <w:szCs w:val="18"/>
        </w:rPr>
        <w:t>Call to Order: 12</w:t>
      </w:r>
      <w:r>
        <w:rPr>
          <w:rFonts w:cs="Arial"/>
          <w:sz w:val="18"/>
          <w:szCs w:val="18"/>
        </w:rPr>
        <w:t>:45</w:t>
      </w:r>
      <w:r w:rsidRPr="004154DA">
        <w:rPr>
          <w:rFonts w:cs="Arial"/>
          <w:sz w:val="18"/>
          <w:szCs w:val="18"/>
        </w:rPr>
        <w:t xml:space="preserve"> PM</w:t>
      </w:r>
    </w:p>
    <w:p w14:paraId="4FA9CC18" w14:textId="77777777" w:rsidR="0092402D" w:rsidRPr="00164993" w:rsidRDefault="0092402D" w:rsidP="0092402D">
      <w:pPr>
        <w:tabs>
          <w:tab w:val="center" w:pos="5112"/>
        </w:tabs>
        <w:spacing w:after="120" w:line="240" w:lineRule="auto"/>
        <w:rPr>
          <w:rFonts w:cs="Arial"/>
          <w:sz w:val="18"/>
          <w:szCs w:val="20"/>
        </w:rPr>
      </w:pPr>
      <w:r>
        <w:rPr>
          <w:rFonts w:cs="Arial"/>
          <w:b/>
          <w:sz w:val="18"/>
          <w:szCs w:val="18"/>
        </w:rPr>
        <w:tab/>
      </w:r>
      <w:r w:rsidRPr="004154DA">
        <w:rPr>
          <w:rFonts w:cs="Arial"/>
          <w:b/>
          <w:sz w:val="18"/>
          <w:szCs w:val="18"/>
        </w:rPr>
        <w:br/>
      </w:r>
      <w:r w:rsidRPr="00164993">
        <w:rPr>
          <w:rFonts w:cs="Arial"/>
          <w:b/>
          <w:sz w:val="18"/>
          <w:szCs w:val="20"/>
        </w:rPr>
        <w:t>Members Present:</w:t>
      </w:r>
      <w:r w:rsidRPr="00164993">
        <w:rPr>
          <w:rFonts w:cs="Arial"/>
          <w:sz w:val="18"/>
          <w:szCs w:val="20"/>
        </w:rPr>
        <w:t xml:space="preserve"> </w:t>
      </w:r>
    </w:p>
    <w:p w14:paraId="4007A20A" w14:textId="77777777" w:rsidR="0092402D" w:rsidRPr="00164993" w:rsidRDefault="0092402D" w:rsidP="0092402D">
      <w:pPr>
        <w:spacing w:after="120" w:line="240" w:lineRule="auto"/>
        <w:rPr>
          <w:rFonts w:cs="Arial"/>
          <w:sz w:val="18"/>
          <w:szCs w:val="20"/>
        </w:rPr>
      </w:pPr>
      <w:r w:rsidRPr="00164993">
        <w:rPr>
          <w:rFonts w:cs="Arial"/>
          <w:sz w:val="18"/>
          <w:szCs w:val="20"/>
        </w:rPr>
        <w:t xml:space="preserve">Helmut </w:t>
      </w:r>
      <w:r>
        <w:rPr>
          <w:rFonts w:cs="Arial"/>
          <w:sz w:val="18"/>
          <w:szCs w:val="20"/>
        </w:rPr>
        <w:t>Hergeth (Chair</w:t>
      </w:r>
      <w:r w:rsidRPr="00164993">
        <w:rPr>
          <w:rFonts w:cs="Arial"/>
          <w:sz w:val="18"/>
          <w:szCs w:val="20"/>
        </w:rPr>
        <w:t xml:space="preserve">), Wendy Krause (Past Chair), </w:t>
      </w:r>
      <w:r>
        <w:rPr>
          <w:rFonts w:cs="Arial"/>
          <w:sz w:val="18"/>
          <w:szCs w:val="20"/>
        </w:rPr>
        <w:t xml:space="preserve">Carrie </w:t>
      </w:r>
      <w:proofErr w:type="spellStart"/>
      <w:r>
        <w:rPr>
          <w:rFonts w:cs="Arial"/>
          <w:sz w:val="18"/>
          <w:szCs w:val="20"/>
        </w:rPr>
        <w:t>Pickworth</w:t>
      </w:r>
      <w:proofErr w:type="spellEnd"/>
      <w:r>
        <w:rPr>
          <w:rFonts w:cs="Arial"/>
          <w:sz w:val="18"/>
          <w:szCs w:val="20"/>
        </w:rPr>
        <w:t xml:space="preserve"> (CALS Fall Proxy)</w:t>
      </w:r>
      <w:r w:rsidRPr="00164993">
        <w:rPr>
          <w:rFonts w:cs="Arial"/>
          <w:sz w:val="18"/>
          <w:szCs w:val="20"/>
        </w:rPr>
        <w:t xml:space="preserve">, </w:t>
      </w:r>
      <w:r>
        <w:rPr>
          <w:rFonts w:cs="Arial"/>
          <w:sz w:val="18"/>
          <w:szCs w:val="20"/>
        </w:rPr>
        <w:t>Travis Park (CALS Fall Proxy), James Knowles, Ryan Hurley (CHASS Proxy)</w:t>
      </w:r>
      <w:r w:rsidRPr="00164993">
        <w:rPr>
          <w:rFonts w:cs="Arial"/>
          <w:sz w:val="18"/>
          <w:szCs w:val="20"/>
        </w:rPr>
        <w:t xml:space="preserve">, Kristen Schaffer, Peter </w:t>
      </w:r>
      <w:proofErr w:type="spellStart"/>
      <w:r w:rsidRPr="00164993">
        <w:rPr>
          <w:rFonts w:cs="Arial"/>
          <w:sz w:val="18"/>
          <w:szCs w:val="20"/>
        </w:rPr>
        <w:t>Hessling</w:t>
      </w:r>
      <w:proofErr w:type="spellEnd"/>
      <w:r w:rsidRPr="00164993">
        <w:rPr>
          <w:rFonts w:cs="Arial"/>
          <w:sz w:val="18"/>
          <w:szCs w:val="20"/>
        </w:rPr>
        <w:t xml:space="preserve">, Sarah Heckman, Kanton Reynolds, Kimberly Bush, Whitney Jones, Jonathan </w:t>
      </w:r>
      <w:proofErr w:type="spellStart"/>
      <w:r w:rsidRPr="00164993">
        <w:rPr>
          <w:rFonts w:cs="Arial"/>
          <w:sz w:val="18"/>
          <w:szCs w:val="20"/>
        </w:rPr>
        <w:t>Duggins</w:t>
      </w:r>
      <w:proofErr w:type="spellEnd"/>
      <w:r w:rsidRPr="00164993">
        <w:rPr>
          <w:rFonts w:cs="Arial"/>
          <w:sz w:val="18"/>
          <w:szCs w:val="20"/>
        </w:rPr>
        <w:t xml:space="preserve">, Renee Harrington, Daniel </w:t>
      </w:r>
      <w:proofErr w:type="spellStart"/>
      <w:r w:rsidRPr="00164993">
        <w:rPr>
          <w:rFonts w:cs="Arial"/>
          <w:sz w:val="18"/>
          <w:szCs w:val="20"/>
        </w:rPr>
        <w:t>Monek</w:t>
      </w:r>
      <w:proofErr w:type="spellEnd"/>
      <w:r w:rsidRPr="00164993">
        <w:rPr>
          <w:rFonts w:cs="Arial"/>
          <w:sz w:val="18"/>
          <w:szCs w:val="20"/>
        </w:rPr>
        <w:t xml:space="preserve">, Rob Rucker, Kenneth </w:t>
      </w:r>
      <w:proofErr w:type="spellStart"/>
      <w:r w:rsidRPr="00164993">
        <w:rPr>
          <w:rFonts w:cs="Arial"/>
          <w:sz w:val="18"/>
          <w:szCs w:val="20"/>
        </w:rPr>
        <w:t>Zagacki</w:t>
      </w:r>
      <w:proofErr w:type="spellEnd"/>
    </w:p>
    <w:p w14:paraId="7FE033FE" w14:textId="77777777" w:rsidR="0092402D" w:rsidRPr="00164993" w:rsidRDefault="0092402D" w:rsidP="0092402D">
      <w:pPr>
        <w:spacing w:after="120" w:line="240" w:lineRule="auto"/>
        <w:rPr>
          <w:rFonts w:cs="Arial"/>
          <w:sz w:val="18"/>
          <w:szCs w:val="20"/>
        </w:rPr>
      </w:pPr>
      <w:r w:rsidRPr="00164993">
        <w:rPr>
          <w:rFonts w:cs="Arial"/>
          <w:b/>
          <w:bCs/>
          <w:sz w:val="18"/>
          <w:szCs w:val="20"/>
        </w:rPr>
        <w:t>Absent Members</w:t>
      </w:r>
      <w:r w:rsidRPr="00164993">
        <w:rPr>
          <w:rFonts w:cs="Arial"/>
          <w:sz w:val="18"/>
          <w:szCs w:val="20"/>
        </w:rPr>
        <w:t xml:space="preserve">: John </w:t>
      </w:r>
      <w:proofErr w:type="spellStart"/>
      <w:r w:rsidRPr="00164993">
        <w:rPr>
          <w:rFonts w:cs="Arial"/>
          <w:sz w:val="18"/>
          <w:szCs w:val="20"/>
        </w:rPr>
        <w:t>Kuzenski</w:t>
      </w:r>
      <w:proofErr w:type="spellEnd"/>
    </w:p>
    <w:p w14:paraId="573799B9" w14:textId="77777777" w:rsidR="0092402D" w:rsidRPr="00164993" w:rsidRDefault="0092402D" w:rsidP="0092402D">
      <w:pPr>
        <w:spacing w:after="120" w:line="240" w:lineRule="auto"/>
        <w:rPr>
          <w:rFonts w:cs="Arial"/>
          <w:color w:val="000000" w:themeColor="text1"/>
          <w:sz w:val="18"/>
          <w:szCs w:val="20"/>
        </w:rPr>
      </w:pPr>
      <w:r w:rsidRPr="00164993">
        <w:rPr>
          <w:rFonts w:cs="Arial"/>
          <w:b/>
          <w:sz w:val="18"/>
          <w:szCs w:val="20"/>
        </w:rPr>
        <w:t>Guests</w:t>
      </w:r>
      <w:r w:rsidRPr="00164993">
        <w:rPr>
          <w:rFonts w:cs="Arial"/>
          <w:sz w:val="18"/>
          <w:szCs w:val="20"/>
        </w:rPr>
        <w:t>:</w:t>
      </w:r>
      <w:r>
        <w:rPr>
          <w:rFonts w:cs="Arial"/>
          <w:sz w:val="18"/>
          <w:szCs w:val="20"/>
        </w:rPr>
        <w:t xml:space="preserve"> </w:t>
      </w:r>
      <w:proofErr w:type="spellStart"/>
      <w:r>
        <w:rPr>
          <w:rFonts w:cs="Arial"/>
          <w:sz w:val="18"/>
          <w:szCs w:val="20"/>
        </w:rPr>
        <w:t>Katilin</w:t>
      </w:r>
      <w:proofErr w:type="spellEnd"/>
      <w:r>
        <w:rPr>
          <w:rFonts w:cs="Arial"/>
          <w:sz w:val="18"/>
          <w:szCs w:val="20"/>
        </w:rPr>
        <w:t xml:space="preserve"> </w:t>
      </w:r>
      <w:proofErr w:type="spellStart"/>
      <w:r>
        <w:rPr>
          <w:rFonts w:cs="Arial"/>
          <w:sz w:val="18"/>
          <w:szCs w:val="20"/>
        </w:rPr>
        <w:t>Mittan</w:t>
      </w:r>
      <w:proofErr w:type="spellEnd"/>
      <w:r>
        <w:rPr>
          <w:rFonts w:cs="Arial"/>
          <w:sz w:val="18"/>
          <w:szCs w:val="20"/>
        </w:rPr>
        <w:t xml:space="preserve">, Daniel </w:t>
      </w:r>
      <w:proofErr w:type="spellStart"/>
      <w:r>
        <w:rPr>
          <w:rFonts w:cs="Arial"/>
          <w:sz w:val="18"/>
          <w:szCs w:val="20"/>
        </w:rPr>
        <w:t>Gruehn</w:t>
      </w:r>
      <w:proofErr w:type="spellEnd"/>
      <w:r>
        <w:rPr>
          <w:rFonts w:cs="Arial"/>
          <w:sz w:val="18"/>
          <w:szCs w:val="20"/>
        </w:rPr>
        <w:t>, David Hawley,</w:t>
      </w:r>
      <w:r w:rsidRPr="00164993">
        <w:rPr>
          <w:rFonts w:cs="Arial"/>
          <w:sz w:val="18"/>
          <w:szCs w:val="20"/>
        </w:rPr>
        <w:t xml:space="preserve"> </w:t>
      </w:r>
      <w:r w:rsidRPr="00D57A94">
        <w:rPr>
          <w:rFonts w:cs="Arial"/>
          <w:color w:val="000000" w:themeColor="text1"/>
          <w:sz w:val="18"/>
          <w:szCs w:val="20"/>
        </w:rPr>
        <w:t>Pa Moore, Erin McKenney, Ryan Hurley, Tracy Appling</w:t>
      </w:r>
    </w:p>
    <w:p w14:paraId="0B113131" w14:textId="77777777" w:rsidR="0092402D" w:rsidRPr="00164993" w:rsidRDefault="0092402D" w:rsidP="0092402D">
      <w:pPr>
        <w:spacing w:after="120" w:line="240" w:lineRule="auto"/>
        <w:rPr>
          <w:rFonts w:cs="Arial"/>
          <w:sz w:val="18"/>
          <w:szCs w:val="20"/>
        </w:rPr>
      </w:pPr>
      <w:r w:rsidRPr="00164993">
        <w:rPr>
          <w:rFonts w:cs="Arial"/>
          <w:b/>
          <w:color w:val="000000" w:themeColor="text1"/>
          <w:sz w:val="18"/>
          <w:szCs w:val="20"/>
        </w:rPr>
        <w:t xml:space="preserve">Ex-Officio Members Present: </w:t>
      </w:r>
      <w:r w:rsidRPr="00164993">
        <w:rPr>
          <w:rFonts w:cs="Arial"/>
          <w:color w:val="000000" w:themeColor="text1"/>
          <w:sz w:val="18"/>
          <w:szCs w:val="20"/>
        </w:rPr>
        <w:t xml:space="preserve">Li Marcus, </w:t>
      </w:r>
      <w:r>
        <w:rPr>
          <w:rFonts w:cs="Arial"/>
          <w:color w:val="000000" w:themeColor="text1"/>
          <w:sz w:val="18"/>
          <w:szCs w:val="20"/>
        </w:rPr>
        <w:t>Lexi Hergeth, John Harrington</w:t>
      </w:r>
      <w:r w:rsidRPr="00164993">
        <w:rPr>
          <w:rFonts w:cs="Arial"/>
          <w:color w:val="000000" w:themeColor="text1"/>
          <w:sz w:val="18"/>
          <w:szCs w:val="20"/>
        </w:rPr>
        <w:t>,</w:t>
      </w:r>
      <w:r w:rsidRPr="00164993">
        <w:rPr>
          <w:rFonts w:cs="Arial"/>
          <w:sz w:val="18"/>
          <w:szCs w:val="20"/>
        </w:rPr>
        <w:t xml:space="preserve"> </w:t>
      </w:r>
      <w:r w:rsidRPr="00164993">
        <w:rPr>
          <w:rFonts w:cs="Arial"/>
          <w:color w:val="000000" w:themeColor="text1"/>
          <w:sz w:val="18"/>
          <w:szCs w:val="20"/>
        </w:rPr>
        <w:t xml:space="preserve">Stephany </w:t>
      </w:r>
      <w:r w:rsidRPr="00164993">
        <w:rPr>
          <w:rFonts w:cs="Arial"/>
          <w:sz w:val="18"/>
          <w:szCs w:val="20"/>
        </w:rPr>
        <w:t>Dunstan</w:t>
      </w:r>
      <w:r>
        <w:rPr>
          <w:rFonts w:cs="Arial"/>
          <w:sz w:val="18"/>
          <w:szCs w:val="20"/>
        </w:rPr>
        <w:t xml:space="preserve"> </w:t>
      </w:r>
    </w:p>
    <w:p w14:paraId="2D98D641" w14:textId="77777777" w:rsidR="0092402D" w:rsidRPr="00164993" w:rsidRDefault="0092402D" w:rsidP="0092402D">
      <w:pPr>
        <w:spacing w:line="240" w:lineRule="auto"/>
        <w:rPr>
          <w:rFonts w:cs="Arial"/>
          <w:b/>
          <w:sz w:val="18"/>
          <w:szCs w:val="20"/>
        </w:rPr>
      </w:pPr>
      <w:r w:rsidRPr="00164993">
        <w:rPr>
          <w:rFonts w:cs="Arial"/>
          <w:b/>
          <w:sz w:val="18"/>
          <w:szCs w:val="20"/>
        </w:rPr>
        <w:t xml:space="preserve">WELCOME AND INTRODUCTIONS </w:t>
      </w:r>
    </w:p>
    <w:p w14:paraId="5B6050F5" w14:textId="77777777" w:rsidR="0092402D" w:rsidRPr="009A5677" w:rsidRDefault="0092402D" w:rsidP="0092402D">
      <w:pPr>
        <w:pStyle w:val="ListParagraph"/>
        <w:numPr>
          <w:ilvl w:val="0"/>
          <w:numId w:val="1"/>
        </w:numPr>
        <w:spacing w:line="240" w:lineRule="auto"/>
        <w:ind w:left="360" w:hanging="360"/>
        <w:rPr>
          <w:rFonts w:cs="Arial"/>
          <w:b/>
          <w:sz w:val="18"/>
          <w:szCs w:val="18"/>
        </w:rPr>
      </w:pPr>
      <w:r w:rsidRPr="009A5677">
        <w:rPr>
          <w:rFonts w:cs="Arial"/>
          <w:b/>
          <w:sz w:val="18"/>
          <w:szCs w:val="18"/>
        </w:rPr>
        <w:t>Welcome from Chair Helmut Hergeth</w:t>
      </w:r>
      <w:r>
        <w:rPr>
          <w:rFonts w:cs="Arial"/>
          <w:b/>
          <w:sz w:val="18"/>
          <w:szCs w:val="18"/>
        </w:rPr>
        <w:t xml:space="preserve">- </w:t>
      </w:r>
      <w:r w:rsidRPr="00217F37">
        <w:rPr>
          <w:rFonts w:cs="Arial"/>
          <w:bCs/>
          <w:sz w:val="18"/>
          <w:szCs w:val="18"/>
        </w:rPr>
        <w:t>Introduced the guests</w:t>
      </w:r>
    </w:p>
    <w:p w14:paraId="190E9C93" w14:textId="77777777" w:rsidR="0092402D" w:rsidRPr="009A5677" w:rsidRDefault="0092402D" w:rsidP="0092402D">
      <w:pPr>
        <w:pStyle w:val="ListParagraph"/>
        <w:numPr>
          <w:ilvl w:val="0"/>
          <w:numId w:val="1"/>
        </w:numPr>
        <w:spacing w:line="240" w:lineRule="auto"/>
        <w:ind w:left="360" w:hanging="360"/>
        <w:rPr>
          <w:rFonts w:cs="Arial"/>
          <w:b/>
          <w:sz w:val="18"/>
          <w:szCs w:val="18"/>
        </w:rPr>
      </w:pPr>
      <w:r w:rsidRPr="009A5677">
        <w:rPr>
          <w:rFonts w:cs="Arial"/>
          <w:b/>
          <w:sz w:val="18"/>
          <w:szCs w:val="18"/>
        </w:rPr>
        <w:t xml:space="preserve">Remarks and Updates from OUCCAS/DASA </w:t>
      </w:r>
      <w:r>
        <w:rPr>
          <w:rFonts w:cs="Arial"/>
          <w:b/>
          <w:sz w:val="18"/>
          <w:szCs w:val="18"/>
        </w:rPr>
        <w:t xml:space="preserve">– </w:t>
      </w:r>
      <w:r w:rsidRPr="00217F37">
        <w:rPr>
          <w:rFonts w:cs="Arial"/>
          <w:bCs/>
          <w:sz w:val="18"/>
          <w:szCs w:val="18"/>
        </w:rPr>
        <w:t>Li explained the color coding and font in CIM and Lexi offered to send the recording and information from yesterday’s CIM for Programs training to anyone interested.</w:t>
      </w:r>
      <w:r>
        <w:rPr>
          <w:rFonts w:cs="Arial"/>
          <w:b/>
          <w:sz w:val="18"/>
          <w:szCs w:val="18"/>
        </w:rPr>
        <w:t xml:space="preserve"> </w:t>
      </w:r>
    </w:p>
    <w:p w14:paraId="60997783" w14:textId="77777777" w:rsidR="0092402D" w:rsidRDefault="0092402D" w:rsidP="0092402D">
      <w:pPr>
        <w:pStyle w:val="ListParagraph"/>
        <w:numPr>
          <w:ilvl w:val="0"/>
          <w:numId w:val="1"/>
        </w:numPr>
        <w:spacing w:line="240" w:lineRule="auto"/>
        <w:ind w:left="360" w:hanging="360"/>
        <w:rPr>
          <w:rFonts w:cs="Arial"/>
          <w:b/>
          <w:sz w:val="18"/>
          <w:szCs w:val="18"/>
        </w:rPr>
      </w:pPr>
      <w:r w:rsidRPr="009A5677">
        <w:rPr>
          <w:rFonts w:cs="Arial"/>
          <w:b/>
          <w:sz w:val="18"/>
          <w:szCs w:val="18"/>
        </w:rPr>
        <w:t>Remarks from David Hawley</w:t>
      </w:r>
      <w:r>
        <w:rPr>
          <w:rFonts w:cs="Arial"/>
          <w:b/>
          <w:sz w:val="18"/>
          <w:szCs w:val="18"/>
        </w:rPr>
        <w:t xml:space="preserve"> - </w:t>
      </w:r>
      <w:r w:rsidRPr="009A5677">
        <w:rPr>
          <w:rFonts w:cs="Arial"/>
          <w:b/>
          <w:sz w:val="18"/>
          <w:szCs w:val="18"/>
        </w:rPr>
        <w:t xml:space="preserve">Global Learning for All and the SDG Programming Initiative </w:t>
      </w:r>
    </w:p>
    <w:p w14:paraId="7A8ABAB2" w14:textId="77777777" w:rsidR="0092402D" w:rsidRPr="00217F37" w:rsidRDefault="0092402D" w:rsidP="0092402D">
      <w:pPr>
        <w:pStyle w:val="ListParagraph"/>
        <w:spacing w:line="240" w:lineRule="auto"/>
        <w:ind w:left="360"/>
        <w:rPr>
          <w:rFonts w:cs="Arial"/>
          <w:bCs/>
          <w:sz w:val="18"/>
          <w:szCs w:val="18"/>
        </w:rPr>
      </w:pPr>
      <w:hyperlink r:id="rId8" w:history="1">
        <w:r w:rsidRPr="00D41446">
          <w:rPr>
            <w:rStyle w:val="Hyperlink"/>
            <w:rFonts w:cs="Arial"/>
            <w:bCs/>
            <w:sz w:val="18"/>
            <w:szCs w:val="18"/>
          </w:rPr>
          <w:t>https://global.ncsu.edu/get-involved/global-learning-for-all/</w:t>
        </w:r>
      </w:hyperlink>
      <w:r>
        <w:rPr>
          <w:rFonts w:cs="Arial"/>
          <w:bCs/>
          <w:sz w:val="18"/>
          <w:szCs w:val="18"/>
        </w:rPr>
        <w:t xml:space="preserve"> David offered to send the slides to the committee after the meeting. </w:t>
      </w:r>
    </w:p>
    <w:p w14:paraId="37294443" w14:textId="77777777" w:rsidR="0092402D" w:rsidRPr="00130453" w:rsidRDefault="0092402D" w:rsidP="0092402D">
      <w:pPr>
        <w:pStyle w:val="ListParagraph"/>
        <w:numPr>
          <w:ilvl w:val="0"/>
          <w:numId w:val="1"/>
        </w:numPr>
        <w:spacing w:line="240" w:lineRule="auto"/>
        <w:ind w:left="360" w:hanging="360"/>
        <w:rPr>
          <w:rFonts w:cs="Arial"/>
          <w:sz w:val="18"/>
          <w:szCs w:val="18"/>
        </w:rPr>
      </w:pPr>
      <w:r w:rsidRPr="009A5677">
        <w:rPr>
          <w:rFonts w:cs="Arial"/>
          <w:b/>
          <w:sz w:val="18"/>
          <w:szCs w:val="18"/>
        </w:rPr>
        <w:t>Approval of UCCC 1 September 2021 Minutes</w:t>
      </w:r>
      <w:r>
        <w:rPr>
          <w:rFonts w:cs="Arial"/>
          <w:sz w:val="18"/>
          <w:szCs w:val="18"/>
        </w:rPr>
        <w:t xml:space="preserve"> – </w:t>
      </w:r>
      <w:r w:rsidRPr="00CF490B">
        <w:rPr>
          <w:rFonts w:cs="Arial"/>
          <w:sz w:val="18"/>
          <w:szCs w:val="18"/>
          <w:u w:val="single"/>
        </w:rPr>
        <w:t>Approved with 1 abstention</w:t>
      </w:r>
    </w:p>
    <w:p w14:paraId="452C9315" w14:textId="77777777" w:rsidR="0092402D" w:rsidRPr="00164993" w:rsidRDefault="0092402D" w:rsidP="0092402D">
      <w:pPr>
        <w:pStyle w:val="ListParagraph"/>
        <w:spacing w:line="240" w:lineRule="auto"/>
        <w:rPr>
          <w:rFonts w:eastAsia="Times New Roman" w:cs="Arial"/>
          <w:sz w:val="18"/>
          <w:szCs w:val="20"/>
          <w:lang w:eastAsia="en-US"/>
        </w:rPr>
      </w:pPr>
      <w:r w:rsidRPr="00164993">
        <w:rPr>
          <w:rFonts w:cs="Arial"/>
          <w:sz w:val="18"/>
          <w:szCs w:val="20"/>
        </w:rPr>
        <w:t xml:space="preserve">Discussion: </w:t>
      </w:r>
      <w:r>
        <w:rPr>
          <w:rFonts w:cs="Arial"/>
          <w:sz w:val="18"/>
          <w:szCs w:val="20"/>
        </w:rPr>
        <w:t xml:space="preserve">Wendy Krause moved to approve the minutes. </w:t>
      </w:r>
    </w:p>
    <w:p w14:paraId="5A13772D" w14:textId="77777777" w:rsidR="0092402D" w:rsidRPr="00164993" w:rsidRDefault="0092402D" w:rsidP="0092402D">
      <w:pPr>
        <w:spacing w:line="240" w:lineRule="auto"/>
        <w:rPr>
          <w:rFonts w:cs="Arial"/>
          <w:b/>
          <w:sz w:val="18"/>
          <w:szCs w:val="20"/>
        </w:rPr>
      </w:pPr>
    </w:p>
    <w:p w14:paraId="37CFDE6D" w14:textId="77777777" w:rsidR="0092402D" w:rsidRPr="00164993" w:rsidRDefault="0092402D" w:rsidP="0092402D">
      <w:pPr>
        <w:spacing w:line="240" w:lineRule="auto"/>
        <w:rPr>
          <w:rFonts w:cs="Arial"/>
          <w:b/>
          <w:sz w:val="18"/>
          <w:szCs w:val="20"/>
        </w:rPr>
      </w:pPr>
    </w:p>
    <w:p w14:paraId="3C94D6B6" w14:textId="77777777" w:rsidR="0092402D" w:rsidRPr="00164993" w:rsidRDefault="0092402D" w:rsidP="0092402D">
      <w:pPr>
        <w:spacing w:line="240" w:lineRule="auto"/>
        <w:rPr>
          <w:rFonts w:cs="Arial"/>
          <w:b/>
          <w:sz w:val="18"/>
          <w:szCs w:val="20"/>
        </w:rPr>
      </w:pPr>
      <w:r w:rsidRPr="00164993">
        <w:rPr>
          <w:rFonts w:cs="Arial"/>
          <w:b/>
          <w:sz w:val="18"/>
          <w:szCs w:val="20"/>
        </w:rPr>
        <w:t>NEW BUSINESS</w:t>
      </w:r>
    </w:p>
    <w:p w14:paraId="34FDD929" w14:textId="77777777" w:rsidR="0092402D" w:rsidRPr="00164993" w:rsidRDefault="0092402D" w:rsidP="0092402D">
      <w:pPr>
        <w:pStyle w:val="ListParagraph"/>
        <w:spacing w:line="240" w:lineRule="auto"/>
        <w:rPr>
          <w:rFonts w:cs="Arial"/>
          <w:sz w:val="18"/>
          <w:szCs w:val="20"/>
        </w:rPr>
      </w:pPr>
    </w:p>
    <w:p w14:paraId="0980D9F5" w14:textId="77777777" w:rsidR="0092402D" w:rsidRPr="009A5677" w:rsidRDefault="0092402D" w:rsidP="0092402D">
      <w:pPr>
        <w:pStyle w:val="ListParagraph"/>
        <w:numPr>
          <w:ilvl w:val="0"/>
          <w:numId w:val="10"/>
        </w:numPr>
        <w:spacing w:line="240" w:lineRule="auto"/>
        <w:rPr>
          <w:rFonts w:eastAsia="Times New Roman" w:cs="Arial"/>
          <w:sz w:val="18"/>
          <w:szCs w:val="20"/>
          <w:lang w:eastAsia="en-US"/>
        </w:rPr>
      </w:pPr>
      <w:r w:rsidRPr="00164993">
        <w:rPr>
          <w:rFonts w:cs="Arial"/>
          <w:b/>
          <w:sz w:val="18"/>
          <w:szCs w:val="20"/>
          <w:u w:val="single"/>
        </w:rPr>
        <w:t>Consent Agenda</w:t>
      </w:r>
      <w:r w:rsidRPr="00164993">
        <w:rPr>
          <w:rFonts w:cs="Arial"/>
          <w:sz w:val="18"/>
          <w:szCs w:val="20"/>
        </w:rPr>
        <w:t xml:space="preserve"> </w:t>
      </w:r>
      <w:r>
        <w:rPr>
          <w:rFonts w:cs="Arial"/>
          <w:sz w:val="18"/>
          <w:szCs w:val="20"/>
        </w:rPr>
        <w:t>–</w:t>
      </w:r>
      <w:r w:rsidRPr="00164993">
        <w:rPr>
          <w:rFonts w:cs="Arial"/>
          <w:sz w:val="18"/>
          <w:szCs w:val="20"/>
        </w:rPr>
        <w:t xml:space="preserve"> </w:t>
      </w:r>
      <w:r w:rsidRPr="00164993">
        <w:rPr>
          <w:rFonts w:cs="Arial"/>
          <w:i/>
          <w:sz w:val="18"/>
          <w:szCs w:val="20"/>
          <w:u w:val="single"/>
        </w:rPr>
        <w:t>A</w:t>
      </w:r>
      <w:r>
        <w:rPr>
          <w:rFonts w:cs="Arial"/>
          <w:i/>
          <w:sz w:val="18"/>
          <w:szCs w:val="20"/>
          <w:u w:val="single"/>
        </w:rPr>
        <w:t xml:space="preserve">pproved </w:t>
      </w:r>
      <w:r>
        <w:rPr>
          <w:rFonts w:cs="Arial"/>
          <w:i/>
          <w:sz w:val="18"/>
          <w:szCs w:val="20"/>
          <w:u w:val="single"/>
        </w:rPr>
        <w:br/>
      </w:r>
      <w:r w:rsidRPr="00164993">
        <w:rPr>
          <w:rFonts w:cs="Arial"/>
          <w:sz w:val="18"/>
          <w:szCs w:val="20"/>
        </w:rPr>
        <w:t xml:space="preserve">Discussion: </w:t>
      </w:r>
      <w:r>
        <w:rPr>
          <w:rFonts w:cs="Arial"/>
          <w:sz w:val="18"/>
          <w:szCs w:val="20"/>
        </w:rPr>
        <w:t xml:space="preserve">Wendy Krause moved to approve consent agenda. </w:t>
      </w:r>
    </w:p>
    <w:p w14:paraId="2F363A3C" w14:textId="77777777" w:rsidR="0092402D" w:rsidRPr="00164993" w:rsidRDefault="0092402D" w:rsidP="0092402D">
      <w:pPr>
        <w:pStyle w:val="ListParagraph"/>
        <w:spacing w:line="240" w:lineRule="auto"/>
        <w:rPr>
          <w:rFonts w:eastAsia="Times New Roman" w:cs="Arial"/>
          <w:sz w:val="18"/>
          <w:szCs w:val="20"/>
          <w:lang w:eastAsia="en-US"/>
        </w:rPr>
      </w:pPr>
    </w:p>
    <w:p w14:paraId="4E64EC68" w14:textId="77777777" w:rsidR="0092402D" w:rsidRPr="00164993" w:rsidRDefault="0092402D" w:rsidP="0092402D">
      <w:pPr>
        <w:pStyle w:val="ListParagraph"/>
        <w:numPr>
          <w:ilvl w:val="0"/>
          <w:numId w:val="10"/>
        </w:numPr>
        <w:spacing w:line="240" w:lineRule="auto"/>
        <w:rPr>
          <w:rFonts w:eastAsia="Times New Roman" w:cs="Arial"/>
          <w:b/>
          <w:sz w:val="18"/>
          <w:szCs w:val="20"/>
          <w:u w:val="single"/>
          <w:lang w:eastAsia="en-US"/>
        </w:rPr>
      </w:pPr>
      <w:r>
        <w:rPr>
          <w:rFonts w:eastAsia="Times New Roman" w:cs="Arial"/>
          <w:b/>
          <w:sz w:val="18"/>
          <w:szCs w:val="20"/>
          <w:u w:val="single"/>
          <w:lang w:eastAsia="en-US"/>
        </w:rPr>
        <w:t>AEC 245: Global Conservation Ecology</w:t>
      </w:r>
      <w:r w:rsidRPr="00164993">
        <w:rPr>
          <w:rFonts w:eastAsia="Times New Roman" w:cs="Arial"/>
          <w:b/>
          <w:sz w:val="18"/>
          <w:szCs w:val="20"/>
          <w:u w:val="single"/>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Pr>
          <w:rFonts w:eastAsia="Times New Roman" w:cs="Arial"/>
          <w:bCs/>
          <w:i/>
          <w:iCs/>
          <w:sz w:val="18"/>
          <w:szCs w:val="20"/>
          <w:u w:val="single"/>
          <w:lang w:eastAsia="en-US"/>
        </w:rPr>
        <w:t xml:space="preserve">pproved with Suggestion one abstention (Jonathan </w:t>
      </w:r>
      <w:proofErr w:type="spellStart"/>
      <w:r>
        <w:rPr>
          <w:rFonts w:eastAsia="Times New Roman" w:cs="Arial"/>
          <w:bCs/>
          <w:i/>
          <w:iCs/>
          <w:sz w:val="18"/>
          <w:szCs w:val="20"/>
          <w:u w:val="single"/>
          <w:lang w:eastAsia="en-US"/>
        </w:rPr>
        <w:t>Duggins</w:t>
      </w:r>
      <w:proofErr w:type="spellEnd"/>
      <w:r>
        <w:rPr>
          <w:rFonts w:eastAsia="Times New Roman" w:cs="Arial"/>
          <w:bCs/>
          <w:i/>
          <w:iCs/>
          <w:sz w:val="18"/>
          <w:szCs w:val="20"/>
          <w:u w:val="single"/>
          <w:lang w:eastAsia="en-US"/>
        </w:rPr>
        <w:t>)</w:t>
      </w:r>
    </w:p>
    <w:p w14:paraId="10CE3F1B" w14:textId="77777777" w:rsidR="0092402D" w:rsidRPr="00164993" w:rsidRDefault="0092402D" w:rsidP="0092402D">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Pr>
          <w:rFonts w:eastAsia="Times New Roman" w:cs="Arial"/>
          <w:sz w:val="18"/>
          <w:szCs w:val="20"/>
          <w:lang w:eastAsia="en-US"/>
        </w:rPr>
        <w:t xml:space="preserve">Travis Park. Member suggested a range in the student evaluation methods to future proof the course. </w:t>
      </w:r>
    </w:p>
    <w:p w14:paraId="5357A2CF" w14:textId="77777777" w:rsidR="0092402D" w:rsidRPr="009A5677" w:rsidRDefault="0092402D" w:rsidP="0092402D">
      <w:pPr>
        <w:spacing w:line="240" w:lineRule="auto"/>
        <w:rPr>
          <w:rFonts w:eastAsia="Times New Roman" w:cs="Arial"/>
          <w:sz w:val="18"/>
          <w:szCs w:val="20"/>
          <w:lang w:eastAsia="en-US"/>
        </w:rPr>
      </w:pPr>
    </w:p>
    <w:p w14:paraId="640DBB49" w14:textId="77777777" w:rsidR="0092402D" w:rsidRPr="00164993" w:rsidRDefault="0092402D" w:rsidP="0092402D">
      <w:pPr>
        <w:pStyle w:val="ListParagraph"/>
        <w:numPr>
          <w:ilvl w:val="0"/>
          <w:numId w:val="10"/>
        </w:numPr>
        <w:spacing w:line="240" w:lineRule="auto"/>
        <w:rPr>
          <w:rFonts w:eastAsia="Times New Roman" w:cs="Arial"/>
          <w:sz w:val="18"/>
          <w:szCs w:val="20"/>
          <w:lang w:eastAsia="en-US"/>
        </w:rPr>
      </w:pPr>
      <w:r>
        <w:rPr>
          <w:rFonts w:cs="Arial"/>
          <w:b/>
          <w:sz w:val="18"/>
          <w:szCs w:val="20"/>
          <w:u w:val="single"/>
        </w:rPr>
        <w:t>AEC 384: Tropical Ecology in a Changing World</w:t>
      </w:r>
      <w:r w:rsidRPr="00164993">
        <w:rPr>
          <w:rFonts w:cs="Arial"/>
          <w:b/>
          <w:sz w:val="18"/>
          <w:szCs w:val="20"/>
          <w:u w:val="single"/>
        </w:rPr>
        <w:t xml:space="preserve"> </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 xml:space="preserve">pproved </w:t>
      </w:r>
    </w:p>
    <w:p w14:paraId="7DD6C26C" w14:textId="77777777" w:rsidR="0092402D" w:rsidRDefault="0092402D" w:rsidP="0092402D">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Pr>
          <w:rFonts w:eastAsia="Times New Roman" w:cs="Arial"/>
          <w:sz w:val="18"/>
          <w:szCs w:val="20"/>
          <w:lang w:eastAsia="en-US"/>
        </w:rPr>
        <w:t xml:space="preserve">Travis Park. Reviewers complimented the course. </w:t>
      </w:r>
    </w:p>
    <w:p w14:paraId="32EDA072" w14:textId="77777777" w:rsidR="0092402D" w:rsidRDefault="0092402D" w:rsidP="0092402D">
      <w:pPr>
        <w:pStyle w:val="ListParagraph"/>
        <w:spacing w:line="240" w:lineRule="auto"/>
        <w:rPr>
          <w:rFonts w:eastAsia="Times New Roman" w:cs="Arial"/>
          <w:sz w:val="18"/>
          <w:szCs w:val="20"/>
          <w:lang w:eastAsia="en-US"/>
        </w:rPr>
      </w:pPr>
    </w:p>
    <w:p w14:paraId="61310EF4" w14:textId="77777777" w:rsidR="0092402D" w:rsidRPr="00164993" w:rsidRDefault="0092402D" w:rsidP="0092402D">
      <w:pPr>
        <w:pStyle w:val="ListParagraph"/>
        <w:numPr>
          <w:ilvl w:val="0"/>
          <w:numId w:val="10"/>
        </w:numPr>
        <w:spacing w:line="240" w:lineRule="auto"/>
        <w:rPr>
          <w:rFonts w:eastAsia="Times New Roman" w:cs="Arial"/>
          <w:sz w:val="18"/>
          <w:szCs w:val="20"/>
          <w:lang w:eastAsia="en-US"/>
        </w:rPr>
      </w:pPr>
      <w:r w:rsidRPr="00EE57FB">
        <w:rPr>
          <w:rFonts w:cs="Arial"/>
          <w:b/>
          <w:sz w:val="18"/>
          <w:szCs w:val="20"/>
          <w:u w:val="single"/>
        </w:rPr>
        <w:t>11CSSCBS-11CSSCAG Crop and Soil Sciences (BS): Agronomy</w:t>
      </w:r>
      <w:r w:rsidRPr="00164993">
        <w:rPr>
          <w:rFonts w:cs="Arial"/>
          <w:b/>
          <w:sz w:val="18"/>
          <w:szCs w:val="20"/>
          <w:u w:val="single"/>
        </w:rPr>
        <w:t xml:space="preserve"> </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 Pending with Suggestions</w:t>
      </w:r>
    </w:p>
    <w:p w14:paraId="321782CE" w14:textId="77777777" w:rsidR="0092402D" w:rsidRDefault="0092402D" w:rsidP="0092402D">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This</w:t>
      </w:r>
      <w:r>
        <w:rPr>
          <w:rFonts w:eastAsia="Times New Roman" w:cs="Arial"/>
          <w:sz w:val="18"/>
          <w:szCs w:val="20"/>
          <w:lang w:eastAsia="en-US"/>
        </w:rPr>
        <w:t xml:space="preserve"> degree</w:t>
      </w:r>
      <w:r w:rsidRPr="00164993">
        <w:rPr>
          <w:rFonts w:eastAsia="Times New Roman" w:cs="Arial"/>
          <w:sz w:val="18"/>
          <w:szCs w:val="20"/>
          <w:lang w:eastAsia="en-US"/>
        </w:rPr>
        <w:t xml:space="preserve"> </w:t>
      </w:r>
      <w:r>
        <w:rPr>
          <w:rFonts w:eastAsia="Times New Roman" w:cs="Arial"/>
          <w:sz w:val="18"/>
          <w:szCs w:val="20"/>
          <w:lang w:eastAsia="en-US"/>
        </w:rPr>
        <w:t>program</w:t>
      </w:r>
      <w:r w:rsidRPr="00164993">
        <w:rPr>
          <w:rFonts w:eastAsia="Times New Roman" w:cs="Arial"/>
          <w:sz w:val="18"/>
          <w:szCs w:val="20"/>
          <w:lang w:eastAsia="en-US"/>
        </w:rPr>
        <w:t xml:space="preserve"> was presented by </w:t>
      </w:r>
      <w:r>
        <w:rPr>
          <w:rFonts w:eastAsia="Times New Roman" w:cs="Arial"/>
          <w:sz w:val="18"/>
          <w:szCs w:val="20"/>
          <w:lang w:eastAsia="en-US"/>
        </w:rPr>
        <w:t xml:space="preserve">Travis Park. Member asked about the total credit hours for the major field of study and the total under college requirements to ensure these are accurate within the college. Member also mentioned the Critical Path courses and suggested including these for advising. John Harrington from R&amp;R clarified that this is something he discusses with the college when reaching out after updates have been made. Li asked for members to take this back to their colleges to see if there is a need for Critical Path courses and the total credit hours under the major field of study. </w:t>
      </w:r>
    </w:p>
    <w:p w14:paraId="4B01DC59" w14:textId="77777777" w:rsidR="0092402D" w:rsidRDefault="0092402D" w:rsidP="0092402D">
      <w:pPr>
        <w:pStyle w:val="ListParagraph"/>
        <w:spacing w:line="240" w:lineRule="auto"/>
        <w:rPr>
          <w:rFonts w:eastAsia="Times New Roman" w:cs="Arial"/>
          <w:sz w:val="18"/>
          <w:szCs w:val="20"/>
          <w:lang w:eastAsia="en-US"/>
        </w:rPr>
      </w:pPr>
      <w:r>
        <w:rPr>
          <w:rFonts w:eastAsia="Times New Roman" w:cs="Arial"/>
          <w:sz w:val="18"/>
          <w:szCs w:val="20"/>
          <w:lang w:eastAsia="en-US"/>
        </w:rPr>
        <w:t xml:space="preserve">Members discussed if the total credit hours should be a pending issue. Members indicated the Critical Path course list would be a suggestion to the college. Member Jonathan </w:t>
      </w:r>
      <w:proofErr w:type="spellStart"/>
      <w:r>
        <w:rPr>
          <w:rFonts w:eastAsia="Times New Roman" w:cs="Arial"/>
          <w:sz w:val="18"/>
          <w:szCs w:val="20"/>
          <w:lang w:eastAsia="en-US"/>
        </w:rPr>
        <w:t>Duggins</w:t>
      </w:r>
      <w:proofErr w:type="spellEnd"/>
      <w:r>
        <w:rPr>
          <w:rFonts w:eastAsia="Times New Roman" w:cs="Arial"/>
          <w:sz w:val="18"/>
          <w:szCs w:val="20"/>
          <w:lang w:eastAsia="en-US"/>
        </w:rPr>
        <w:t xml:space="preserve"> motioned amend from a suggestion to pending adjusting the total credit hours under the major field of study. Motion to amend approved. </w:t>
      </w:r>
      <w:r>
        <w:rPr>
          <w:rFonts w:eastAsia="Times New Roman" w:cs="Arial"/>
          <w:sz w:val="18"/>
          <w:szCs w:val="20"/>
          <w:lang w:eastAsia="en-US"/>
        </w:rPr>
        <w:br/>
        <w:t xml:space="preserve">Li Marcus clarified the total credit hours for the major field of study, and the total credit hours under college requirements are fields that have been required and were included in the old Format B forms that were submitted via paper format. </w:t>
      </w:r>
    </w:p>
    <w:p w14:paraId="216F0F10" w14:textId="77777777" w:rsidR="0092402D" w:rsidRDefault="0092402D" w:rsidP="0092402D">
      <w:pPr>
        <w:pStyle w:val="ListParagraph"/>
        <w:spacing w:line="240" w:lineRule="auto"/>
        <w:rPr>
          <w:rFonts w:eastAsia="Times New Roman" w:cs="Arial"/>
          <w:sz w:val="18"/>
          <w:szCs w:val="20"/>
          <w:lang w:eastAsia="en-US"/>
        </w:rPr>
      </w:pPr>
      <w:r>
        <w:rPr>
          <w:rFonts w:eastAsia="Times New Roman" w:cs="Arial"/>
          <w:sz w:val="18"/>
          <w:szCs w:val="20"/>
          <w:lang w:eastAsia="en-US"/>
        </w:rPr>
        <w:t xml:space="preserve">Members and XONV members clarified that this should be consistent throughout the concentrations. Members indicated this should be uniform throughout the campus and will bring feedback from their colleges about how the field should be specified. </w:t>
      </w:r>
    </w:p>
    <w:p w14:paraId="3CA18C4A" w14:textId="77777777" w:rsidR="0092402D" w:rsidRPr="00EE57FB" w:rsidRDefault="0092402D" w:rsidP="0092402D">
      <w:pPr>
        <w:spacing w:line="240" w:lineRule="auto"/>
        <w:rPr>
          <w:rFonts w:eastAsia="Times New Roman" w:cs="Arial"/>
          <w:sz w:val="18"/>
          <w:szCs w:val="20"/>
          <w:lang w:eastAsia="en-US"/>
        </w:rPr>
      </w:pPr>
    </w:p>
    <w:p w14:paraId="1C8FC48F" w14:textId="77777777" w:rsidR="0092402D" w:rsidRPr="00164993" w:rsidRDefault="0092402D" w:rsidP="0092402D">
      <w:pPr>
        <w:pStyle w:val="ListParagraph"/>
        <w:numPr>
          <w:ilvl w:val="0"/>
          <w:numId w:val="10"/>
        </w:numPr>
        <w:spacing w:line="240" w:lineRule="auto"/>
        <w:rPr>
          <w:rFonts w:eastAsia="Times New Roman" w:cs="Arial"/>
          <w:sz w:val="18"/>
          <w:szCs w:val="20"/>
          <w:lang w:eastAsia="en-US"/>
        </w:rPr>
      </w:pPr>
      <w:r w:rsidRPr="00EE57FB">
        <w:rPr>
          <w:rFonts w:cs="Arial"/>
          <w:b/>
          <w:sz w:val="18"/>
          <w:szCs w:val="20"/>
          <w:u w:val="single"/>
        </w:rPr>
        <w:t>11CSSCBS-11CSSCPCB Crop and Soil Sciences (BS): Crop Biotechnology</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 Pending with Suggestions</w:t>
      </w:r>
    </w:p>
    <w:p w14:paraId="527454F9" w14:textId="77777777" w:rsidR="0092402D" w:rsidRDefault="0092402D" w:rsidP="0092402D">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This</w:t>
      </w:r>
      <w:r>
        <w:rPr>
          <w:rFonts w:eastAsia="Times New Roman" w:cs="Arial"/>
          <w:sz w:val="18"/>
          <w:szCs w:val="20"/>
          <w:lang w:eastAsia="en-US"/>
        </w:rPr>
        <w:t xml:space="preserve"> degree</w:t>
      </w:r>
      <w:r w:rsidRPr="00164993">
        <w:rPr>
          <w:rFonts w:eastAsia="Times New Roman" w:cs="Arial"/>
          <w:sz w:val="18"/>
          <w:szCs w:val="20"/>
          <w:lang w:eastAsia="en-US"/>
        </w:rPr>
        <w:t xml:space="preserve"> </w:t>
      </w:r>
      <w:r>
        <w:rPr>
          <w:rFonts w:eastAsia="Times New Roman" w:cs="Arial"/>
          <w:sz w:val="18"/>
          <w:szCs w:val="20"/>
          <w:lang w:eastAsia="en-US"/>
        </w:rPr>
        <w:t>program</w:t>
      </w:r>
      <w:r w:rsidRPr="00164993">
        <w:rPr>
          <w:rFonts w:eastAsia="Times New Roman" w:cs="Arial"/>
          <w:sz w:val="18"/>
          <w:szCs w:val="20"/>
          <w:lang w:eastAsia="en-US"/>
        </w:rPr>
        <w:t xml:space="preserve"> was presented by </w:t>
      </w:r>
      <w:r>
        <w:rPr>
          <w:rFonts w:eastAsia="Times New Roman" w:cs="Arial"/>
          <w:sz w:val="18"/>
          <w:szCs w:val="20"/>
          <w:lang w:eastAsia="en-US"/>
        </w:rPr>
        <w:t xml:space="preserve">Travis Park as Approved Pending the adjustment to the total major field of study. Members indicated this total major field of study maybe correct based on the 96 total (vs the 20+ in the last) but would like for the college to confirm. Suggestion about Critical Path courses. </w:t>
      </w:r>
    </w:p>
    <w:p w14:paraId="53ECC90B" w14:textId="77777777" w:rsidR="0092402D" w:rsidRDefault="0092402D" w:rsidP="0092402D">
      <w:pPr>
        <w:pStyle w:val="ListParagraph"/>
        <w:spacing w:line="240" w:lineRule="auto"/>
        <w:rPr>
          <w:rFonts w:eastAsia="Times New Roman" w:cs="Arial"/>
          <w:sz w:val="18"/>
          <w:szCs w:val="20"/>
          <w:lang w:eastAsia="en-US"/>
        </w:rPr>
      </w:pPr>
    </w:p>
    <w:p w14:paraId="3DE99D1D" w14:textId="77777777" w:rsidR="0092402D" w:rsidRPr="00164993" w:rsidRDefault="0092402D" w:rsidP="0092402D">
      <w:pPr>
        <w:pStyle w:val="ListParagraph"/>
        <w:numPr>
          <w:ilvl w:val="0"/>
          <w:numId w:val="10"/>
        </w:numPr>
        <w:spacing w:line="240" w:lineRule="auto"/>
        <w:rPr>
          <w:rFonts w:eastAsia="Times New Roman" w:cs="Arial"/>
          <w:sz w:val="18"/>
          <w:szCs w:val="20"/>
          <w:lang w:eastAsia="en-US"/>
        </w:rPr>
      </w:pPr>
      <w:r w:rsidRPr="00EE57FB">
        <w:rPr>
          <w:rFonts w:cs="Arial"/>
          <w:b/>
          <w:sz w:val="18"/>
          <w:szCs w:val="20"/>
          <w:u w:val="single"/>
        </w:rPr>
        <w:t>11CSSCBS-11CSSCSSC Crop and Soil Sciences (BS): Soil Science</w:t>
      </w:r>
      <w:r w:rsidRPr="00164993">
        <w:rPr>
          <w:rFonts w:cs="Arial"/>
          <w:b/>
          <w:sz w:val="18"/>
          <w:szCs w:val="20"/>
          <w:u w:val="single"/>
        </w:rPr>
        <w:t xml:space="preserve"> </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 with Suggestion</w:t>
      </w:r>
    </w:p>
    <w:p w14:paraId="463D2D83" w14:textId="77777777" w:rsidR="0092402D" w:rsidRDefault="0092402D" w:rsidP="0092402D">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This</w:t>
      </w:r>
      <w:r>
        <w:rPr>
          <w:rFonts w:eastAsia="Times New Roman" w:cs="Arial"/>
          <w:sz w:val="18"/>
          <w:szCs w:val="20"/>
          <w:lang w:eastAsia="en-US"/>
        </w:rPr>
        <w:t xml:space="preserve"> degree</w:t>
      </w:r>
      <w:r w:rsidRPr="00164993">
        <w:rPr>
          <w:rFonts w:eastAsia="Times New Roman" w:cs="Arial"/>
          <w:sz w:val="18"/>
          <w:szCs w:val="20"/>
          <w:lang w:eastAsia="en-US"/>
        </w:rPr>
        <w:t xml:space="preserve"> </w:t>
      </w:r>
      <w:r>
        <w:rPr>
          <w:rFonts w:eastAsia="Times New Roman" w:cs="Arial"/>
          <w:sz w:val="18"/>
          <w:szCs w:val="20"/>
          <w:lang w:eastAsia="en-US"/>
        </w:rPr>
        <w:t>program</w:t>
      </w:r>
      <w:r w:rsidRPr="00164993">
        <w:rPr>
          <w:rFonts w:eastAsia="Times New Roman" w:cs="Arial"/>
          <w:sz w:val="18"/>
          <w:szCs w:val="20"/>
          <w:lang w:eastAsia="en-US"/>
        </w:rPr>
        <w:t xml:space="preserve"> was presented by </w:t>
      </w:r>
      <w:r>
        <w:rPr>
          <w:rFonts w:eastAsia="Times New Roman" w:cs="Arial"/>
          <w:sz w:val="18"/>
          <w:szCs w:val="20"/>
          <w:lang w:eastAsia="en-US"/>
        </w:rPr>
        <w:t xml:space="preserve">Carrie </w:t>
      </w:r>
      <w:proofErr w:type="spellStart"/>
      <w:r>
        <w:rPr>
          <w:rFonts w:eastAsia="Times New Roman" w:cs="Arial"/>
          <w:sz w:val="18"/>
          <w:szCs w:val="20"/>
          <w:lang w:eastAsia="en-US"/>
        </w:rPr>
        <w:t>Pickworth</w:t>
      </w:r>
      <w:proofErr w:type="spellEnd"/>
      <w:r>
        <w:rPr>
          <w:rFonts w:eastAsia="Times New Roman" w:cs="Arial"/>
          <w:sz w:val="18"/>
          <w:szCs w:val="20"/>
          <w:lang w:eastAsia="en-US"/>
        </w:rPr>
        <w:t xml:space="preserve">. </w:t>
      </w:r>
      <w:r w:rsidRPr="006B4932">
        <w:rPr>
          <w:rFonts w:eastAsia="Times New Roman" w:cs="Arial"/>
          <w:sz w:val="18"/>
          <w:szCs w:val="20"/>
          <w:lang w:eastAsia="en-US"/>
        </w:rPr>
        <w:t>Suggestion to confirm the totals for the college and major field of study and consider adding the critical path courses.</w:t>
      </w:r>
    </w:p>
    <w:p w14:paraId="3407DB79" w14:textId="77777777" w:rsidR="0092402D" w:rsidRDefault="0092402D" w:rsidP="0092402D">
      <w:pPr>
        <w:pStyle w:val="ListParagraph"/>
        <w:spacing w:line="240" w:lineRule="auto"/>
        <w:rPr>
          <w:rFonts w:eastAsia="Times New Roman" w:cs="Arial"/>
          <w:sz w:val="18"/>
          <w:szCs w:val="20"/>
          <w:lang w:eastAsia="en-US"/>
        </w:rPr>
      </w:pPr>
    </w:p>
    <w:p w14:paraId="2C7B857A" w14:textId="77777777" w:rsidR="0092402D" w:rsidRPr="00164993" w:rsidRDefault="0092402D" w:rsidP="0092402D">
      <w:pPr>
        <w:pStyle w:val="ListParagraph"/>
        <w:numPr>
          <w:ilvl w:val="0"/>
          <w:numId w:val="10"/>
        </w:numPr>
        <w:spacing w:line="240" w:lineRule="auto"/>
        <w:rPr>
          <w:rFonts w:eastAsia="Times New Roman" w:cs="Arial"/>
          <w:sz w:val="18"/>
          <w:szCs w:val="20"/>
          <w:lang w:eastAsia="en-US"/>
        </w:rPr>
      </w:pPr>
      <w:r w:rsidRPr="00EE57FB">
        <w:rPr>
          <w:rFonts w:cs="Arial"/>
          <w:b/>
          <w:sz w:val="18"/>
          <w:szCs w:val="20"/>
          <w:u w:val="single"/>
        </w:rPr>
        <w:t>11CSSCBS-11CSSCTFG Crop and Soil Sciences (BS): Turfgrass Science</w:t>
      </w:r>
      <w:r w:rsidRPr="00EE57FB">
        <w:rPr>
          <w:rFonts w:cs="Arial"/>
          <w:b/>
          <w:sz w:val="18"/>
          <w:szCs w:val="20"/>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 with Suggestion</w:t>
      </w:r>
    </w:p>
    <w:p w14:paraId="19BC6EF7" w14:textId="77777777" w:rsidR="0092402D" w:rsidRDefault="0092402D" w:rsidP="0092402D">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This</w:t>
      </w:r>
      <w:r>
        <w:rPr>
          <w:rFonts w:eastAsia="Times New Roman" w:cs="Arial"/>
          <w:sz w:val="18"/>
          <w:szCs w:val="20"/>
          <w:lang w:eastAsia="en-US"/>
        </w:rPr>
        <w:t xml:space="preserve"> degree</w:t>
      </w:r>
      <w:r w:rsidRPr="00164993">
        <w:rPr>
          <w:rFonts w:eastAsia="Times New Roman" w:cs="Arial"/>
          <w:sz w:val="18"/>
          <w:szCs w:val="20"/>
          <w:lang w:eastAsia="en-US"/>
        </w:rPr>
        <w:t xml:space="preserve"> </w:t>
      </w:r>
      <w:r>
        <w:rPr>
          <w:rFonts w:eastAsia="Times New Roman" w:cs="Arial"/>
          <w:sz w:val="18"/>
          <w:szCs w:val="20"/>
          <w:lang w:eastAsia="en-US"/>
        </w:rPr>
        <w:t>program</w:t>
      </w:r>
      <w:r w:rsidRPr="00164993">
        <w:rPr>
          <w:rFonts w:eastAsia="Times New Roman" w:cs="Arial"/>
          <w:sz w:val="18"/>
          <w:szCs w:val="20"/>
          <w:lang w:eastAsia="en-US"/>
        </w:rPr>
        <w:t xml:space="preserve"> was presented by </w:t>
      </w:r>
      <w:r>
        <w:rPr>
          <w:rFonts w:eastAsia="Times New Roman" w:cs="Arial"/>
          <w:sz w:val="18"/>
          <w:szCs w:val="20"/>
          <w:lang w:eastAsia="en-US"/>
        </w:rPr>
        <w:t xml:space="preserve">Carrie </w:t>
      </w:r>
      <w:proofErr w:type="spellStart"/>
      <w:r>
        <w:rPr>
          <w:rFonts w:eastAsia="Times New Roman" w:cs="Arial"/>
          <w:sz w:val="18"/>
          <w:szCs w:val="20"/>
          <w:lang w:eastAsia="en-US"/>
        </w:rPr>
        <w:t>Pickworth</w:t>
      </w:r>
      <w:proofErr w:type="spellEnd"/>
      <w:r>
        <w:rPr>
          <w:rFonts w:eastAsia="Times New Roman" w:cs="Arial"/>
          <w:sz w:val="18"/>
          <w:szCs w:val="20"/>
          <w:lang w:eastAsia="en-US"/>
        </w:rPr>
        <w:t xml:space="preserve">. </w:t>
      </w:r>
      <w:r w:rsidRPr="006B4932">
        <w:rPr>
          <w:rFonts w:eastAsia="Times New Roman" w:cs="Arial"/>
          <w:sz w:val="18"/>
          <w:szCs w:val="20"/>
          <w:lang w:eastAsia="en-US"/>
        </w:rPr>
        <w:t>Suggestion to confirm the totals for the college and major field of study and consider adding the critical path courses.</w:t>
      </w:r>
      <w:r>
        <w:rPr>
          <w:rFonts w:eastAsia="Times New Roman" w:cs="Arial"/>
          <w:sz w:val="18"/>
          <w:szCs w:val="20"/>
          <w:lang w:eastAsia="en-US"/>
        </w:rPr>
        <w:br/>
      </w:r>
    </w:p>
    <w:p w14:paraId="6CF9C4CE" w14:textId="77777777" w:rsidR="0092402D" w:rsidRPr="00164993" w:rsidRDefault="0092402D" w:rsidP="0092402D">
      <w:pPr>
        <w:pStyle w:val="ListParagraph"/>
        <w:spacing w:line="240" w:lineRule="auto"/>
        <w:rPr>
          <w:rFonts w:eastAsia="Times New Roman" w:cs="Arial"/>
          <w:sz w:val="18"/>
          <w:szCs w:val="20"/>
          <w:lang w:eastAsia="en-US"/>
        </w:rPr>
      </w:pPr>
      <w:r w:rsidRPr="00EE57FB">
        <w:rPr>
          <w:rFonts w:cs="Arial"/>
          <w:b/>
          <w:sz w:val="18"/>
          <w:szCs w:val="20"/>
          <w:u w:val="single"/>
        </w:rPr>
        <w:t>11NATRLBS-11NATRLNRW Natural Resources (BS): Soil, Water and Land Use Concentration</w:t>
      </w:r>
      <w:r w:rsidRPr="00EE57FB">
        <w:rPr>
          <w:rFonts w:cs="Arial"/>
          <w:b/>
          <w:sz w:val="18"/>
          <w:szCs w:val="20"/>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 with Suggestions</w:t>
      </w:r>
    </w:p>
    <w:p w14:paraId="45001330" w14:textId="77777777" w:rsidR="0092402D" w:rsidRPr="00E245CA" w:rsidRDefault="0092402D" w:rsidP="0092402D">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w:t>
      </w:r>
      <w:r>
        <w:rPr>
          <w:rFonts w:eastAsia="Times New Roman" w:cs="Arial"/>
          <w:sz w:val="18"/>
          <w:szCs w:val="20"/>
          <w:lang w:eastAsia="en-US"/>
        </w:rPr>
        <w:t>degree program</w:t>
      </w:r>
      <w:r w:rsidRPr="00164993">
        <w:rPr>
          <w:rFonts w:eastAsia="Times New Roman" w:cs="Arial"/>
          <w:sz w:val="18"/>
          <w:szCs w:val="20"/>
          <w:lang w:eastAsia="en-US"/>
        </w:rPr>
        <w:t xml:space="preserve"> was presented b</w:t>
      </w:r>
      <w:r>
        <w:rPr>
          <w:rFonts w:eastAsia="Times New Roman" w:cs="Arial"/>
          <w:sz w:val="18"/>
          <w:szCs w:val="20"/>
          <w:lang w:eastAsia="en-US"/>
        </w:rPr>
        <w:t xml:space="preserve">y Carrie </w:t>
      </w:r>
      <w:proofErr w:type="spellStart"/>
      <w:r>
        <w:rPr>
          <w:rFonts w:eastAsia="Times New Roman" w:cs="Arial"/>
          <w:sz w:val="18"/>
          <w:szCs w:val="20"/>
          <w:lang w:eastAsia="en-US"/>
        </w:rPr>
        <w:t>Pickworth</w:t>
      </w:r>
      <w:proofErr w:type="spellEnd"/>
      <w:r>
        <w:rPr>
          <w:rFonts w:eastAsia="Times New Roman" w:cs="Arial"/>
          <w:sz w:val="18"/>
          <w:szCs w:val="20"/>
          <w:lang w:eastAsia="en-US"/>
        </w:rPr>
        <w:t xml:space="preserve">. Suggestion to consider adding the critical path. Members asked if it made sense for concentrations within the same college to have different numbers of total credit hour under college requirements. Members suggested this be looked, and also indicated all members should bring feedback to determine what is needed for this field. </w:t>
      </w:r>
    </w:p>
    <w:p w14:paraId="2EECF81F" w14:textId="77777777" w:rsidR="0092402D" w:rsidRPr="00EE57FB" w:rsidRDefault="0092402D" w:rsidP="0092402D">
      <w:pPr>
        <w:spacing w:line="240" w:lineRule="auto"/>
        <w:rPr>
          <w:rFonts w:eastAsia="Times New Roman" w:cs="Arial"/>
          <w:sz w:val="18"/>
          <w:szCs w:val="20"/>
          <w:lang w:eastAsia="en-US"/>
        </w:rPr>
      </w:pPr>
    </w:p>
    <w:p w14:paraId="53F79560" w14:textId="77777777" w:rsidR="0092402D" w:rsidRPr="00164993" w:rsidRDefault="0092402D" w:rsidP="0092402D">
      <w:pPr>
        <w:pStyle w:val="ListParagraph"/>
        <w:numPr>
          <w:ilvl w:val="0"/>
          <w:numId w:val="10"/>
        </w:numPr>
        <w:spacing w:line="240" w:lineRule="auto"/>
        <w:rPr>
          <w:rFonts w:eastAsia="Times New Roman" w:cs="Arial"/>
          <w:sz w:val="18"/>
          <w:szCs w:val="20"/>
          <w:lang w:eastAsia="en-US"/>
        </w:rPr>
      </w:pPr>
      <w:r w:rsidRPr="00EE57FB">
        <w:rPr>
          <w:rFonts w:cs="Arial"/>
          <w:b/>
          <w:sz w:val="18"/>
          <w:szCs w:val="20"/>
          <w:u w:val="single"/>
        </w:rPr>
        <w:t>11REGSICTU Regulatory Science in Agriculture (Certificate)</w:t>
      </w:r>
      <w:r w:rsidRPr="00EE57FB">
        <w:rPr>
          <w:rFonts w:cs="Arial"/>
          <w:b/>
          <w:sz w:val="18"/>
          <w:szCs w:val="20"/>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w:t>
      </w:r>
    </w:p>
    <w:p w14:paraId="5C2A7517" w14:textId="77777777" w:rsidR="0092402D" w:rsidRDefault="0092402D" w:rsidP="0092402D">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w:t>
      </w:r>
      <w:r>
        <w:rPr>
          <w:rFonts w:eastAsia="Times New Roman" w:cs="Arial"/>
          <w:sz w:val="18"/>
          <w:szCs w:val="20"/>
          <w:lang w:eastAsia="en-US"/>
        </w:rPr>
        <w:t>certificate program</w:t>
      </w:r>
      <w:r w:rsidRPr="00164993">
        <w:rPr>
          <w:rFonts w:eastAsia="Times New Roman" w:cs="Arial"/>
          <w:sz w:val="18"/>
          <w:szCs w:val="20"/>
          <w:lang w:eastAsia="en-US"/>
        </w:rPr>
        <w:t xml:space="preserve"> was presented by </w:t>
      </w:r>
      <w:r>
        <w:rPr>
          <w:rFonts w:eastAsia="Times New Roman" w:cs="Arial"/>
          <w:sz w:val="18"/>
          <w:szCs w:val="20"/>
          <w:lang w:eastAsia="en-US"/>
        </w:rPr>
        <w:t xml:space="preserve">Carrie </w:t>
      </w:r>
      <w:proofErr w:type="spellStart"/>
      <w:r>
        <w:rPr>
          <w:rFonts w:eastAsia="Times New Roman" w:cs="Arial"/>
          <w:sz w:val="18"/>
          <w:szCs w:val="20"/>
          <w:lang w:eastAsia="en-US"/>
        </w:rPr>
        <w:t>Pickworth</w:t>
      </w:r>
      <w:proofErr w:type="spellEnd"/>
      <w:r>
        <w:rPr>
          <w:rFonts w:eastAsia="Times New Roman" w:cs="Arial"/>
          <w:sz w:val="18"/>
          <w:szCs w:val="20"/>
          <w:lang w:eastAsia="en-US"/>
        </w:rPr>
        <w:t xml:space="preserve">. </w:t>
      </w:r>
    </w:p>
    <w:p w14:paraId="63DADECD" w14:textId="77777777" w:rsidR="0092402D" w:rsidRDefault="0092402D" w:rsidP="0092402D">
      <w:pPr>
        <w:pStyle w:val="ListParagraph"/>
        <w:spacing w:line="240" w:lineRule="auto"/>
        <w:rPr>
          <w:rFonts w:eastAsia="Times New Roman" w:cs="Arial"/>
          <w:sz w:val="18"/>
          <w:szCs w:val="20"/>
          <w:lang w:eastAsia="en-US"/>
        </w:rPr>
      </w:pPr>
    </w:p>
    <w:p w14:paraId="5EA24A71" w14:textId="77777777" w:rsidR="0092402D" w:rsidRPr="00164993" w:rsidRDefault="0092402D" w:rsidP="0092402D">
      <w:pPr>
        <w:pStyle w:val="ListParagraph"/>
        <w:numPr>
          <w:ilvl w:val="0"/>
          <w:numId w:val="10"/>
        </w:numPr>
        <w:spacing w:line="240" w:lineRule="auto"/>
        <w:rPr>
          <w:rFonts w:eastAsia="Times New Roman" w:cs="Arial"/>
          <w:sz w:val="18"/>
          <w:szCs w:val="20"/>
          <w:lang w:eastAsia="en-US"/>
        </w:rPr>
      </w:pPr>
      <w:r w:rsidRPr="00EE57FB">
        <w:rPr>
          <w:rFonts w:cs="Arial"/>
          <w:b/>
          <w:sz w:val="18"/>
          <w:szCs w:val="20"/>
          <w:u w:val="single"/>
        </w:rPr>
        <w:t>14BTECCTU Biomanufacturing Certificate</w:t>
      </w:r>
      <w:r>
        <w:rPr>
          <w:rFonts w:cs="Arial"/>
          <w:b/>
          <w:sz w:val="18"/>
          <w:szCs w:val="20"/>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 with Suggestion</w:t>
      </w:r>
    </w:p>
    <w:p w14:paraId="130EC771" w14:textId="77777777" w:rsidR="0092402D" w:rsidRDefault="0092402D" w:rsidP="0092402D">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w:t>
      </w:r>
      <w:r>
        <w:rPr>
          <w:rFonts w:eastAsia="Times New Roman" w:cs="Arial"/>
          <w:sz w:val="18"/>
          <w:szCs w:val="20"/>
          <w:lang w:eastAsia="en-US"/>
        </w:rPr>
        <w:t>certificate program</w:t>
      </w:r>
      <w:r w:rsidRPr="00164993">
        <w:rPr>
          <w:rFonts w:eastAsia="Times New Roman" w:cs="Arial"/>
          <w:sz w:val="18"/>
          <w:szCs w:val="20"/>
          <w:lang w:eastAsia="en-US"/>
        </w:rPr>
        <w:t xml:space="preserve"> was presented by </w:t>
      </w:r>
      <w:r>
        <w:rPr>
          <w:rFonts w:eastAsia="Times New Roman" w:cs="Arial"/>
          <w:sz w:val="18"/>
          <w:szCs w:val="20"/>
          <w:lang w:eastAsia="en-US"/>
        </w:rPr>
        <w:t>Sarah Heckman. Suggestion to u</w:t>
      </w:r>
      <w:r w:rsidRPr="002A3027">
        <w:rPr>
          <w:rFonts w:eastAsia="Times New Roman" w:cs="Arial"/>
          <w:sz w:val="18"/>
          <w:szCs w:val="20"/>
          <w:lang w:eastAsia="en-US"/>
        </w:rPr>
        <w:t xml:space="preserve">pdate </w:t>
      </w:r>
      <w:r>
        <w:rPr>
          <w:rFonts w:eastAsia="Times New Roman" w:cs="Arial"/>
          <w:sz w:val="18"/>
          <w:szCs w:val="20"/>
          <w:lang w:eastAsia="en-US"/>
        </w:rPr>
        <w:t xml:space="preserve">the </w:t>
      </w:r>
      <w:r w:rsidRPr="002A3027">
        <w:rPr>
          <w:rFonts w:eastAsia="Times New Roman" w:cs="Arial"/>
          <w:sz w:val="18"/>
          <w:szCs w:val="20"/>
          <w:lang w:eastAsia="en-US"/>
        </w:rPr>
        <w:t>phrasing of "Students will work with BTEC's manager of student programs to develop a cohesive set of courses that suited to their interests and which will help them gain key skills valuable for their intended career goals." to "Students will work with BTEC's manager of student programs to develop a cohesive set of courses that ARE suited to their interests and which will help them gain key skills valuable for their intended career goals."</w:t>
      </w:r>
    </w:p>
    <w:p w14:paraId="3905ED3A" w14:textId="77777777" w:rsidR="0092402D" w:rsidRDefault="0092402D" w:rsidP="0092402D">
      <w:pPr>
        <w:pStyle w:val="ListParagraph"/>
        <w:spacing w:line="240" w:lineRule="auto"/>
        <w:rPr>
          <w:rFonts w:eastAsia="Times New Roman" w:cs="Arial"/>
          <w:sz w:val="18"/>
          <w:szCs w:val="20"/>
          <w:lang w:eastAsia="en-US"/>
        </w:rPr>
      </w:pPr>
    </w:p>
    <w:p w14:paraId="336AA63C" w14:textId="77777777" w:rsidR="0092402D" w:rsidRPr="00164993" w:rsidRDefault="0092402D" w:rsidP="0092402D">
      <w:pPr>
        <w:pStyle w:val="ListParagraph"/>
        <w:numPr>
          <w:ilvl w:val="0"/>
          <w:numId w:val="10"/>
        </w:numPr>
        <w:spacing w:line="240" w:lineRule="auto"/>
        <w:rPr>
          <w:rFonts w:eastAsia="Times New Roman" w:cs="Arial"/>
          <w:sz w:val="18"/>
          <w:szCs w:val="20"/>
          <w:lang w:eastAsia="en-US"/>
        </w:rPr>
      </w:pPr>
      <w:r w:rsidRPr="00EE57FB">
        <w:rPr>
          <w:rFonts w:cs="Arial"/>
          <w:b/>
          <w:sz w:val="18"/>
          <w:szCs w:val="20"/>
          <w:u w:val="single"/>
        </w:rPr>
        <w:t>14BTECM Biomanufacturing (Minor)</w:t>
      </w:r>
      <w:r>
        <w:rPr>
          <w:rFonts w:cs="Arial"/>
          <w:b/>
          <w:sz w:val="18"/>
          <w:szCs w:val="20"/>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w:t>
      </w:r>
    </w:p>
    <w:p w14:paraId="1D780F4F" w14:textId="77777777" w:rsidR="0092402D" w:rsidRDefault="0092402D" w:rsidP="0092402D">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w:t>
      </w:r>
      <w:r>
        <w:rPr>
          <w:rFonts w:eastAsia="Times New Roman" w:cs="Arial"/>
          <w:sz w:val="18"/>
          <w:szCs w:val="20"/>
          <w:lang w:eastAsia="en-US"/>
        </w:rPr>
        <w:t>minor program</w:t>
      </w:r>
      <w:r w:rsidRPr="00164993">
        <w:rPr>
          <w:rFonts w:eastAsia="Times New Roman" w:cs="Arial"/>
          <w:sz w:val="18"/>
          <w:szCs w:val="20"/>
          <w:lang w:eastAsia="en-US"/>
        </w:rPr>
        <w:t xml:space="preserve"> was presented by </w:t>
      </w:r>
      <w:r>
        <w:rPr>
          <w:rFonts w:eastAsia="Times New Roman" w:cs="Arial"/>
          <w:sz w:val="18"/>
          <w:szCs w:val="20"/>
          <w:lang w:eastAsia="en-US"/>
        </w:rPr>
        <w:t xml:space="preserve">Sarah Heckman. Member asked if the consultation is a document or a link, it is a document and will remain with the record. </w:t>
      </w:r>
    </w:p>
    <w:p w14:paraId="21F0166E" w14:textId="77777777" w:rsidR="0092402D" w:rsidRDefault="0092402D" w:rsidP="0092402D">
      <w:pPr>
        <w:pStyle w:val="ListParagraph"/>
        <w:spacing w:line="240" w:lineRule="auto"/>
        <w:rPr>
          <w:rFonts w:eastAsia="Times New Roman" w:cs="Arial"/>
          <w:sz w:val="18"/>
          <w:szCs w:val="20"/>
          <w:lang w:eastAsia="en-US"/>
        </w:rPr>
      </w:pPr>
    </w:p>
    <w:p w14:paraId="12992D71" w14:textId="77777777" w:rsidR="0092402D" w:rsidRPr="00164993" w:rsidRDefault="0092402D" w:rsidP="0092402D">
      <w:pPr>
        <w:pStyle w:val="ListParagraph"/>
        <w:numPr>
          <w:ilvl w:val="0"/>
          <w:numId w:val="10"/>
        </w:numPr>
        <w:spacing w:line="240" w:lineRule="auto"/>
        <w:rPr>
          <w:rFonts w:eastAsia="Times New Roman" w:cs="Arial"/>
          <w:b/>
          <w:sz w:val="18"/>
          <w:szCs w:val="20"/>
          <w:u w:val="single"/>
          <w:lang w:eastAsia="en-US"/>
        </w:rPr>
      </w:pPr>
      <w:r w:rsidRPr="00EE57FB">
        <w:rPr>
          <w:rFonts w:eastAsia="Times New Roman" w:cs="Arial"/>
          <w:b/>
          <w:sz w:val="18"/>
          <w:szCs w:val="20"/>
          <w:u w:val="single"/>
          <w:lang w:eastAsia="en-US"/>
        </w:rPr>
        <w:t>32BTECCTU Biomanufacturing Certificate (For Post-Baccalaureate Students)</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Pr>
          <w:rFonts w:eastAsia="Times New Roman" w:cs="Arial"/>
          <w:bCs/>
          <w:i/>
          <w:iCs/>
          <w:sz w:val="18"/>
          <w:szCs w:val="20"/>
          <w:u w:val="single"/>
          <w:lang w:eastAsia="en-US"/>
        </w:rPr>
        <w:t>pproved with Suggestion</w:t>
      </w:r>
    </w:p>
    <w:p w14:paraId="1970F35D" w14:textId="77777777" w:rsidR="0092402D" w:rsidRPr="00EE57FB" w:rsidRDefault="0092402D" w:rsidP="0092402D">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w:t>
      </w:r>
      <w:r>
        <w:rPr>
          <w:rFonts w:eastAsia="Times New Roman" w:cs="Arial"/>
          <w:sz w:val="18"/>
          <w:szCs w:val="20"/>
          <w:lang w:eastAsia="en-US"/>
        </w:rPr>
        <w:t>degree program</w:t>
      </w:r>
      <w:r w:rsidRPr="00164993">
        <w:rPr>
          <w:rFonts w:eastAsia="Times New Roman" w:cs="Arial"/>
          <w:sz w:val="18"/>
          <w:szCs w:val="20"/>
          <w:lang w:eastAsia="en-US"/>
        </w:rPr>
        <w:t xml:space="preserve"> was presented by </w:t>
      </w:r>
      <w:r>
        <w:rPr>
          <w:rFonts w:eastAsia="Times New Roman" w:cs="Arial"/>
          <w:sz w:val="18"/>
          <w:szCs w:val="20"/>
          <w:lang w:eastAsia="en-US"/>
        </w:rPr>
        <w:t xml:space="preserve">Kanton Reynolds. Member suggested adjusting the wording in the Plan Requirements about “or equivalent” to match the courses indicated in the requirements list. </w:t>
      </w:r>
    </w:p>
    <w:p w14:paraId="1D34E9D0" w14:textId="77777777" w:rsidR="0092402D" w:rsidRDefault="0092402D" w:rsidP="0092402D">
      <w:pPr>
        <w:pStyle w:val="ListParagraph"/>
        <w:spacing w:line="240" w:lineRule="auto"/>
        <w:rPr>
          <w:rFonts w:eastAsia="Times New Roman" w:cs="Arial"/>
          <w:sz w:val="18"/>
          <w:szCs w:val="20"/>
          <w:lang w:eastAsia="en-US"/>
        </w:rPr>
      </w:pPr>
    </w:p>
    <w:p w14:paraId="11FA9ECA" w14:textId="77777777" w:rsidR="0092402D" w:rsidRPr="00164993" w:rsidRDefault="0092402D" w:rsidP="0092402D">
      <w:pPr>
        <w:pStyle w:val="ListParagraph"/>
        <w:numPr>
          <w:ilvl w:val="0"/>
          <w:numId w:val="10"/>
        </w:numPr>
        <w:spacing w:line="240" w:lineRule="auto"/>
        <w:rPr>
          <w:rFonts w:eastAsia="Times New Roman" w:cs="Arial"/>
          <w:b/>
          <w:sz w:val="18"/>
          <w:szCs w:val="20"/>
          <w:u w:val="single"/>
          <w:lang w:eastAsia="en-US"/>
        </w:rPr>
      </w:pPr>
      <w:r>
        <w:rPr>
          <w:rFonts w:eastAsia="Times New Roman" w:cs="Arial"/>
          <w:b/>
          <w:sz w:val="18"/>
          <w:szCs w:val="20"/>
          <w:u w:val="single"/>
          <w:lang w:eastAsia="en-US"/>
        </w:rPr>
        <w:t xml:space="preserve">ISE 441: Introduction to Simulation </w:t>
      </w:r>
      <w:r w:rsidRPr="00164993">
        <w:rPr>
          <w:rFonts w:eastAsia="Times New Roman" w:cs="Arial"/>
          <w:b/>
          <w:sz w:val="18"/>
          <w:szCs w:val="20"/>
          <w:u w:val="single"/>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Pr>
          <w:rFonts w:eastAsia="Times New Roman" w:cs="Arial"/>
          <w:bCs/>
          <w:i/>
          <w:iCs/>
          <w:sz w:val="18"/>
          <w:szCs w:val="20"/>
          <w:u w:val="single"/>
          <w:lang w:eastAsia="en-US"/>
        </w:rPr>
        <w:t xml:space="preserve">pproved with Suggestions </w:t>
      </w:r>
    </w:p>
    <w:p w14:paraId="56AA7722" w14:textId="77777777" w:rsidR="0092402D" w:rsidRPr="00164993" w:rsidRDefault="0092402D" w:rsidP="0092402D">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Pr>
          <w:rFonts w:eastAsia="Times New Roman" w:cs="Arial"/>
          <w:sz w:val="18"/>
          <w:szCs w:val="20"/>
          <w:lang w:eastAsia="en-US"/>
        </w:rPr>
        <w:t xml:space="preserve">Kanton Reynolds. Member suggested ranges in the evaluation methods to account for future offerings. Member asked if the learning outcome “solve the problem” should be adjusted to “solving problems”. Assessment representative offered services for word smithing, but felt the measure overall was measurable. </w:t>
      </w:r>
    </w:p>
    <w:p w14:paraId="64A945B1" w14:textId="77777777" w:rsidR="0092402D" w:rsidRPr="00164993" w:rsidRDefault="0092402D" w:rsidP="0092402D">
      <w:pPr>
        <w:pStyle w:val="ListParagraph"/>
        <w:spacing w:line="240" w:lineRule="auto"/>
        <w:rPr>
          <w:rFonts w:eastAsia="Times New Roman" w:cs="Arial"/>
          <w:sz w:val="18"/>
          <w:szCs w:val="20"/>
          <w:lang w:eastAsia="en-US"/>
        </w:rPr>
      </w:pPr>
    </w:p>
    <w:p w14:paraId="4CE3782F" w14:textId="77777777" w:rsidR="0092402D" w:rsidRPr="00164993" w:rsidRDefault="0092402D" w:rsidP="0092402D">
      <w:pPr>
        <w:pStyle w:val="ListParagraph"/>
        <w:numPr>
          <w:ilvl w:val="0"/>
          <w:numId w:val="10"/>
        </w:numPr>
        <w:spacing w:line="240" w:lineRule="auto"/>
        <w:rPr>
          <w:rFonts w:eastAsia="Times New Roman" w:cs="Arial"/>
          <w:b/>
          <w:sz w:val="18"/>
          <w:szCs w:val="20"/>
          <w:u w:val="single"/>
          <w:lang w:eastAsia="en-US"/>
        </w:rPr>
      </w:pPr>
      <w:r>
        <w:rPr>
          <w:rFonts w:eastAsia="Times New Roman" w:cs="Arial"/>
          <w:b/>
          <w:sz w:val="18"/>
          <w:szCs w:val="20"/>
          <w:u w:val="single"/>
          <w:lang w:eastAsia="en-US"/>
        </w:rPr>
        <w:t>LPS 200: Introduction to Public Leadership</w:t>
      </w:r>
      <w:r w:rsidRPr="00164993">
        <w:rPr>
          <w:rFonts w:eastAsia="Times New Roman" w:cs="Arial"/>
          <w:b/>
          <w:sz w:val="18"/>
          <w:szCs w:val="20"/>
          <w:u w:val="single"/>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Pr>
          <w:rFonts w:eastAsia="Times New Roman" w:cs="Arial"/>
          <w:bCs/>
          <w:i/>
          <w:iCs/>
          <w:sz w:val="18"/>
          <w:szCs w:val="20"/>
          <w:u w:val="single"/>
          <w:lang w:eastAsia="en-US"/>
        </w:rPr>
        <w:t>pproved with Suggestion</w:t>
      </w:r>
    </w:p>
    <w:p w14:paraId="4D867798" w14:textId="77777777" w:rsidR="0092402D" w:rsidRDefault="0092402D" w:rsidP="0092402D">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Pr>
          <w:rFonts w:eastAsia="Times New Roman" w:cs="Arial"/>
          <w:sz w:val="18"/>
          <w:szCs w:val="20"/>
          <w:lang w:eastAsia="en-US"/>
        </w:rPr>
        <w:t xml:space="preserve">James Knowles. Member suggested that more letters could be used in the abbreviated title. </w:t>
      </w:r>
    </w:p>
    <w:p w14:paraId="3AA6D7DD" w14:textId="77777777" w:rsidR="0092402D" w:rsidRPr="009A5677" w:rsidRDefault="0092402D" w:rsidP="0092402D">
      <w:pPr>
        <w:spacing w:line="240" w:lineRule="auto"/>
        <w:rPr>
          <w:rFonts w:eastAsia="Times New Roman" w:cs="Arial"/>
          <w:sz w:val="18"/>
          <w:szCs w:val="20"/>
          <w:lang w:eastAsia="en-US"/>
        </w:rPr>
      </w:pPr>
    </w:p>
    <w:p w14:paraId="2DB4045D" w14:textId="77777777" w:rsidR="0092402D" w:rsidRPr="00164993" w:rsidRDefault="0092402D" w:rsidP="0092402D">
      <w:pPr>
        <w:pStyle w:val="ListParagraph"/>
        <w:numPr>
          <w:ilvl w:val="0"/>
          <w:numId w:val="10"/>
        </w:numPr>
        <w:spacing w:line="240" w:lineRule="auto"/>
        <w:rPr>
          <w:rFonts w:eastAsia="Times New Roman" w:cs="Arial"/>
          <w:b/>
          <w:sz w:val="18"/>
          <w:szCs w:val="20"/>
          <w:u w:val="single"/>
          <w:lang w:eastAsia="en-US"/>
        </w:rPr>
      </w:pPr>
      <w:r>
        <w:rPr>
          <w:rFonts w:eastAsia="Times New Roman" w:cs="Arial"/>
          <w:b/>
          <w:sz w:val="18"/>
          <w:szCs w:val="20"/>
          <w:u w:val="single"/>
          <w:lang w:eastAsia="en-US"/>
        </w:rPr>
        <w:t xml:space="preserve">HON 355: Feelings of/from Technology: Analog Bodies in Digital Spaces </w:t>
      </w:r>
      <w:r w:rsidRPr="00164993">
        <w:rPr>
          <w:rFonts w:eastAsia="Times New Roman" w:cs="Arial"/>
          <w:b/>
          <w:sz w:val="18"/>
          <w:szCs w:val="20"/>
          <w:u w:val="single"/>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Pr>
          <w:rFonts w:eastAsia="Times New Roman" w:cs="Arial"/>
          <w:bCs/>
          <w:i/>
          <w:iCs/>
          <w:sz w:val="18"/>
          <w:szCs w:val="20"/>
          <w:u w:val="single"/>
          <w:lang w:eastAsia="en-US"/>
        </w:rPr>
        <w:t>pproved</w:t>
      </w:r>
    </w:p>
    <w:p w14:paraId="6E183DC6" w14:textId="77777777" w:rsidR="0092402D" w:rsidRPr="00164993" w:rsidRDefault="0092402D" w:rsidP="0092402D">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Pr>
          <w:rFonts w:eastAsia="Times New Roman" w:cs="Arial"/>
          <w:sz w:val="18"/>
          <w:szCs w:val="20"/>
          <w:lang w:eastAsia="en-US"/>
        </w:rPr>
        <w:t xml:space="preserve">Renee Harrington. </w:t>
      </w:r>
    </w:p>
    <w:p w14:paraId="3306B48A" w14:textId="77777777" w:rsidR="0092402D" w:rsidRPr="00164993" w:rsidRDefault="0092402D" w:rsidP="0092402D">
      <w:pPr>
        <w:pStyle w:val="ListParagraph"/>
        <w:spacing w:line="240" w:lineRule="auto"/>
        <w:rPr>
          <w:rFonts w:eastAsia="Times New Roman" w:cs="Arial"/>
          <w:sz w:val="18"/>
          <w:szCs w:val="20"/>
          <w:lang w:eastAsia="en-US"/>
        </w:rPr>
      </w:pPr>
    </w:p>
    <w:p w14:paraId="2348E348" w14:textId="77777777" w:rsidR="0092402D" w:rsidRPr="00164993" w:rsidRDefault="0092402D" w:rsidP="0092402D">
      <w:pPr>
        <w:pStyle w:val="ListParagraph"/>
        <w:spacing w:line="240" w:lineRule="auto"/>
        <w:rPr>
          <w:rFonts w:eastAsia="Times New Roman" w:cs="Arial"/>
          <w:sz w:val="18"/>
          <w:szCs w:val="20"/>
          <w:lang w:eastAsia="en-US"/>
        </w:rPr>
      </w:pPr>
    </w:p>
    <w:p w14:paraId="3E441022" w14:textId="77777777" w:rsidR="0092402D" w:rsidRPr="00164993" w:rsidRDefault="0092402D" w:rsidP="0092402D">
      <w:pPr>
        <w:spacing w:line="240" w:lineRule="auto"/>
        <w:rPr>
          <w:rFonts w:eastAsia="Times New Roman" w:cs="Arial"/>
          <w:sz w:val="18"/>
          <w:szCs w:val="20"/>
          <w:lang w:eastAsia="en-US"/>
        </w:rPr>
      </w:pPr>
    </w:p>
    <w:p w14:paraId="542BAD0F" w14:textId="77777777" w:rsidR="0092402D" w:rsidRPr="00164993" w:rsidRDefault="0092402D" w:rsidP="0092402D">
      <w:pPr>
        <w:spacing w:line="240" w:lineRule="auto"/>
        <w:rPr>
          <w:rFonts w:eastAsia="Times New Roman" w:cs="Arial"/>
          <w:sz w:val="18"/>
          <w:szCs w:val="20"/>
          <w:lang w:eastAsia="en-US"/>
        </w:rPr>
      </w:pPr>
    </w:p>
    <w:p w14:paraId="2A9B07F2" w14:textId="77777777" w:rsidR="0092402D" w:rsidRDefault="0092402D" w:rsidP="0092402D">
      <w:pPr>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w:t>
      </w:r>
      <w:r>
        <w:rPr>
          <w:rFonts w:eastAsia="Times New Roman" w:cs="Arial"/>
          <w:sz w:val="18"/>
          <w:szCs w:val="20"/>
          <w:lang w:eastAsia="en-US"/>
        </w:rPr>
        <w:t xml:space="preserve">Members voted on the Chair Elect. Kanton Reynolds was voted as the chair elect for 2021-2022 academic year. </w:t>
      </w:r>
    </w:p>
    <w:p w14:paraId="188C8D2F" w14:textId="77777777" w:rsidR="0092402D" w:rsidRPr="00164993" w:rsidRDefault="0092402D" w:rsidP="0092402D">
      <w:pPr>
        <w:spacing w:line="240" w:lineRule="auto"/>
        <w:rPr>
          <w:rFonts w:cs="Arial"/>
          <w:sz w:val="18"/>
          <w:szCs w:val="20"/>
        </w:rPr>
      </w:pPr>
      <w:r w:rsidRPr="00164993">
        <w:rPr>
          <w:rFonts w:eastAsia="Times New Roman" w:cs="Arial"/>
          <w:b/>
          <w:sz w:val="18"/>
          <w:szCs w:val="20"/>
          <w:lang w:eastAsia="en-US"/>
        </w:rPr>
        <w:br/>
      </w:r>
    </w:p>
    <w:p w14:paraId="6310F560" w14:textId="77777777" w:rsidR="0092402D" w:rsidRPr="00164993" w:rsidRDefault="0092402D" w:rsidP="0092402D">
      <w:pPr>
        <w:spacing w:line="240" w:lineRule="auto"/>
        <w:rPr>
          <w:rFonts w:cs="Arial"/>
          <w:i/>
          <w:sz w:val="18"/>
          <w:szCs w:val="20"/>
        </w:rPr>
      </w:pPr>
      <w:r w:rsidRPr="00164993">
        <w:rPr>
          <w:rFonts w:cs="Arial"/>
          <w:sz w:val="18"/>
          <w:szCs w:val="20"/>
        </w:rPr>
        <w:t>Meeting adjourned:  2:</w:t>
      </w:r>
      <w:r>
        <w:rPr>
          <w:rFonts w:cs="Arial"/>
          <w:sz w:val="18"/>
          <w:szCs w:val="20"/>
        </w:rPr>
        <w:t>02</w:t>
      </w:r>
      <w:r w:rsidRPr="00164993">
        <w:rPr>
          <w:rFonts w:cs="Arial"/>
          <w:sz w:val="18"/>
          <w:szCs w:val="20"/>
        </w:rPr>
        <w:t xml:space="preserve"> PM.  </w:t>
      </w:r>
      <w:r w:rsidRPr="00164993">
        <w:rPr>
          <w:rFonts w:cs="Arial"/>
          <w:i/>
          <w:sz w:val="18"/>
          <w:szCs w:val="20"/>
        </w:rPr>
        <w:tab/>
      </w:r>
      <w:r w:rsidRPr="00164993">
        <w:rPr>
          <w:rFonts w:cs="Arial"/>
          <w:i/>
          <w:sz w:val="18"/>
          <w:szCs w:val="20"/>
        </w:rPr>
        <w:tab/>
      </w:r>
      <w:r w:rsidRPr="00164993">
        <w:rPr>
          <w:rFonts w:cs="Arial"/>
          <w:i/>
          <w:sz w:val="18"/>
          <w:szCs w:val="20"/>
        </w:rPr>
        <w:tab/>
      </w:r>
      <w:r w:rsidRPr="00164993">
        <w:rPr>
          <w:rFonts w:cs="Arial"/>
          <w:i/>
          <w:sz w:val="18"/>
          <w:szCs w:val="20"/>
        </w:rPr>
        <w:tab/>
      </w:r>
      <w:r w:rsidRPr="00164993">
        <w:rPr>
          <w:rFonts w:cs="Arial"/>
          <w:i/>
          <w:sz w:val="18"/>
          <w:szCs w:val="20"/>
        </w:rPr>
        <w:tab/>
      </w:r>
      <w:r>
        <w:rPr>
          <w:rFonts w:cs="Arial"/>
          <w:i/>
          <w:sz w:val="18"/>
          <w:szCs w:val="20"/>
        </w:rPr>
        <w:tab/>
      </w:r>
      <w:r w:rsidRPr="00164993">
        <w:rPr>
          <w:rFonts w:cs="Arial"/>
          <w:i/>
          <w:sz w:val="18"/>
          <w:szCs w:val="20"/>
        </w:rPr>
        <w:t xml:space="preserve">Respectfully submitted by </w:t>
      </w:r>
      <w:r>
        <w:rPr>
          <w:rFonts w:cs="Arial"/>
          <w:i/>
          <w:sz w:val="18"/>
          <w:szCs w:val="20"/>
        </w:rPr>
        <w:t>Lexi Hergeth</w:t>
      </w:r>
    </w:p>
    <w:p w14:paraId="16DD3090" w14:textId="01339408" w:rsidR="00FB082B" w:rsidRPr="0092402D" w:rsidRDefault="00FB082B" w:rsidP="0092402D"/>
    <w:sectPr w:rsidR="00FB082B" w:rsidRPr="0092402D"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7AE47" w14:textId="77777777" w:rsidR="00726D13" w:rsidRDefault="00726D13" w:rsidP="000A5544">
      <w:pPr>
        <w:spacing w:line="240" w:lineRule="auto"/>
      </w:pPr>
      <w:r>
        <w:separator/>
      </w:r>
    </w:p>
  </w:endnote>
  <w:endnote w:type="continuationSeparator" w:id="0">
    <w:p w14:paraId="64E708A6" w14:textId="77777777" w:rsidR="00726D13" w:rsidRDefault="00726D13"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BC2BD" w14:textId="77777777" w:rsidR="00726D13" w:rsidRDefault="00726D13" w:rsidP="000A5544">
      <w:pPr>
        <w:spacing w:line="240" w:lineRule="auto"/>
      </w:pPr>
      <w:r>
        <w:separator/>
      </w:r>
    </w:p>
  </w:footnote>
  <w:footnote w:type="continuationSeparator" w:id="0">
    <w:p w14:paraId="4CC8AB66" w14:textId="77777777" w:rsidR="00726D13" w:rsidRDefault="00726D13"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A6486" w14:textId="6EB1ECC4" w:rsidR="0095670F" w:rsidRDefault="00642406">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D94569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90.6pt;margin-top:-.1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&#13;&#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E65E78A">
              <wp:simplePos x="0" y="0"/>
              <wp:positionH relativeFrom="column">
                <wp:posOffset>1369695</wp:posOffset>
              </wp:positionH>
              <wp:positionV relativeFrom="paragraph">
                <wp:posOffset>0</wp:posOffset>
              </wp:positionV>
              <wp:extent cx="3524250" cy="81915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726D13" w:rsidP="00642406">
                          <w:pPr>
                            <w:spacing w:after="26" w:line="240" w:lineRule="auto"/>
                            <w:rPr>
                              <w:rFonts w:cs="Arial"/>
                              <w:sz w:val="15"/>
                              <w:szCs w:val="15"/>
                              <w:u w:val="single"/>
                            </w:rPr>
                          </w:pPr>
                          <w:hyperlink r:id="rId1" w:history="1">
                            <w:r w:rsidR="00642406" w:rsidRPr="00642406">
                              <w:rPr>
                                <w:rStyle w:val="Hyperlink"/>
                                <w:rFonts w:cs="Arial"/>
                                <w:color w:val="auto"/>
                                <w:sz w:val="15"/>
                                <w:szCs w:val="15"/>
                              </w:rPr>
                              <w:t>oucc.dasa.ncsu.edu</w:t>
                            </w:r>
                          </w:hyperlink>
                        </w:p>
                        <w:p w14:paraId="3D9BD319" w14:textId="2EC3D45D" w:rsidR="00642406" w:rsidRPr="00642406" w:rsidRDefault="00726D13" w:rsidP="00642406">
                          <w:pPr>
                            <w:spacing w:after="26" w:line="240" w:lineRule="auto"/>
                            <w:rPr>
                              <w:rFonts w:cs="Arial"/>
                              <w:sz w:val="15"/>
                              <w:szCs w:val="15"/>
                              <w:u w:val="single"/>
                            </w:rPr>
                          </w:pPr>
                          <w:hyperlink r:id="rId2"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" filled="f" stroked="f">
              <v:textbox inset="0,0,0,0">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726D13" w:rsidP="00642406">
                    <w:pPr>
                      <w:spacing w:after="26" w:line="240" w:lineRule="auto"/>
                      <w:rPr>
                        <w:rFonts w:cs="Arial"/>
                        <w:sz w:val="15"/>
                        <w:szCs w:val="15"/>
                        <w:u w:val="single"/>
                      </w:rPr>
                    </w:pPr>
                    <w:hyperlink r:id="rId3" w:history="1">
                      <w:r w:rsidR="00642406" w:rsidRPr="00642406">
                        <w:rPr>
                          <w:rStyle w:val="Hyperlink"/>
                          <w:rFonts w:cs="Arial"/>
                          <w:color w:val="auto"/>
                          <w:sz w:val="15"/>
                          <w:szCs w:val="15"/>
                        </w:rPr>
                        <w:t>oucc.dasa.ncsu.edu</w:t>
                      </w:r>
                    </w:hyperlink>
                  </w:p>
                  <w:p w14:paraId="3D9BD319" w14:textId="2EC3D45D" w:rsidR="00642406" w:rsidRPr="00642406" w:rsidRDefault="00726D13" w:rsidP="00642406">
                    <w:pPr>
                      <w:spacing w:after="26" w:line="240" w:lineRule="auto"/>
                      <w:rPr>
                        <w:rFonts w:cs="Arial"/>
                        <w:sz w:val="15"/>
                        <w:szCs w:val="15"/>
                        <w:u w:val="single"/>
                      </w:rPr>
                    </w:pPr>
                    <w:hyperlink r:id="rId4"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00046313" w:rsidRPr="00046313">
      <w:rPr>
        <w:noProof/>
        <w:lang w:eastAsia="en-US"/>
      </w:rPr>
      <w:drawing>
        <wp:inline distT="0" distB="0" distL="0" distR="0" wp14:anchorId="4FEB6AFD" wp14:editId="17CB8404">
          <wp:extent cx="1231200" cy="592556"/>
          <wp:effectExtent l="0" t="0" r="1270" b="4445"/>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96870"/>
    <w:multiLevelType w:val="hybridMultilevel"/>
    <w:tmpl w:val="A9EE8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C7154F"/>
    <w:multiLevelType w:val="hybridMultilevel"/>
    <w:tmpl w:val="FD6A6A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9"/>
  </w:num>
  <w:num w:numId="4">
    <w:abstractNumId w:val="18"/>
  </w:num>
  <w:num w:numId="5">
    <w:abstractNumId w:val="3"/>
  </w:num>
  <w:num w:numId="6">
    <w:abstractNumId w:val="8"/>
  </w:num>
  <w:num w:numId="7">
    <w:abstractNumId w:val="0"/>
  </w:num>
  <w:num w:numId="8">
    <w:abstractNumId w:val="7"/>
  </w:num>
  <w:num w:numId="9">
    <w:abstractNumId w:val="22"/>
  </w:num>
  <w:num w:numId="10">
    <w:abstractNumId w:val="19"/>
  </w:num>
  <w:num w:numId="11">
    <w:abstractNumId w:val="16"/>
  </w:num>
  <w:num w:numId="12">
    <w:abstractNumId w:val="4"/>
  </w:num>
  <w:num w:numId="13">
    <w:abstractNumId w:val="20"/>
  </w:num>
  <w:num w:numId="14">
    <w:abstractNumId w:val="1"/>
  </w:num>
  <w:num w:numId="15">
    <w:abstractNumId w:val="17"/>
  </w:num>
  <w:num w:numId="16">
    <w:abstractNumId w:val="5"/>
  </w:num>
  <w:num w:numId="17">
    <w:abstractNumId w:val="14"/>
  </w:num>
  <w:num w:numId="18">
    <w:abstractNumId w:val="11"/>
  </w:num>
  <w:num w:numId="19">
    <w:abstractNumId w:val="2"/>
  </w:num>
  <w:num w:numId="20">
    <w:abstractNumId w:val="12"/>
  </w:num>
  <w:num w:numId="21">
    <w:abstractNumId w:val="21"/>
  </w:num>
  <w:num w:numId="22">
    <w:abstractNumId w:val="13"/>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596D"/>
    <w:rsid w:val="00036208"/>
    <w:rsid w:val="00036B13"/>
    <w:rsid w:val="00040FF5"/>
    <w:rsid w:val="000424F0"/>
    <w:rsid w:val="00042902"/>
    <w:rsid w:val="00044230"/>
    <w:rsid w:val="00045EA8"/>
    <w:rsid w:val="00046313"/>
    <w:rsid w:val="000509AE"/>
    <w:rsid w:val="0005126E"/>
    <w:rsid w:val="00052D8A"/>
    <w:rsid w:val="0005330D"/>
    <w:rsid w:val="00053B94"/>
    <w:rsid w:val="00055C35"/>
    <w:rsid w:val="00055DF5"/>
    <w:rsid w:val="00060126"/>
    <w:rsid w:val="0006017A"/>
    <w:rsid w:val="00060493"/>
    <w:rsid w:val="00061722"/>
    <w:rsid w:val="000620D1"/>
    <w:rsid w:val="0006259F"/>
    <w:rsid w:val="00062F70"/>
    <w:rsid w:val="000651F0"/>
    <w:rsid w:val="00065E38"/>
    <w:rsid w:val="0006633A"/>
    <w:rsid w:val="000669AD"/>
    <w:rsid w:val="0007033A"/>
    <w:rsid w:val="00071110"/>
    <w:rsid w:val="000713A1"/>
    <w:rsid w:val="00071561"/>
    <w:rsid w:val="00071702"/>
    <w:rsid w:val="000717D7"/>
    <w:rsid w:val="00071B74"/>
    <w:rsid w:val="00073B1D"/>
    <w:rsid w:val="00074E7A"/>
    <w:rsid w:val="0007521D"/>
    <w:rsid w:val="00075A2A"/>
    <w:rsid w:val="00081891"/>
    <w:rsid w:val="00081B06"/>
    <w:rsid w:val="00081BE4"/>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5544"/>
    <w:rsid w:val="000A61A6"/>
    <w:rsid w:val="000A782F"/>
    <w:rsid w:val="000B08B0"/>
    <w:rsid w:val="000B2C00"/>
    <w:rsid w:val="000B3E27"/>
    <w:rsid w:val="000B41B0"/>
    <w:rsid w:val="000B5BE4"/>
    <w:rsid w:val="000B63FA"/>
    <w:rsid w:val="000C07B7"/>
    <w:rsid w:val="000C1073"/>
    <w:rsid w:val="000C123F"/>
    <w:rsid w:val="000C13FB"/>
    <w:rsid w:val="000C5AE3"/>
    <w:rsid w:val="000C7025"/>
    <w:rsid w:val="000C7972"/>
    <w:rsid w:val="000D2121"/>
    <w:rsid w:val="000D2422"/>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E11"/>
    <w:rsid w:val="00100F22"/>
    <w:rsid w:val="00103DEA"/>
    <w:rsid w:val="001051EA"/>
    <w:rsid w:val="00106051"/>
    <w:rsid w:val="0010761F"/>
    <w:rsid w:val="00110ADF"/>
    <w:rsid w:val="00113EE7"/>
    <w:rsid w:val="00116253"/>
    <w:rsid w:val="0011745A"/>
    <w:rsid w:val="001209BB"/>
    <w:rsid w:val="0012190B"/>
    <w:rsid w:val="00121DE2"/>
    <w:rsid w:val="00125004"/>
    <w:rsid w:val="0012554E"/>
    <w:rsid w:val="00125A4E"/>
    <w:rsid w:val="00127FEA"/>
    <w:rsid w:val="00130B61"/>
    <w:rsid w:val="00130CF0"/>
    <w:rsid w:val="00130DC4"/>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FCE"/>
    <w:rsid w:val="00155A52"/>
    <w:rsid w:val="00156BE9"/>
    <w:rsid w:val="00157D19"/>
    <w:rsid w:val="00162C56"/>
    <w:rsid w:val="00163051"/>
    <w:rsid w:val="00164993"/>
    <w:rsid w:val="0016577C"/>
    <w:rsid w:val="001715B3"/>
    <w:rsid w:val="00175493"/>
    <w:rsid w:val="00175EF8"/>
    <w:rsid w:val="00176118"/>
    <w:rsid w:val="001810E5"/>
    <w:rsid w:val="00181C3B"/>
    <w:rsid w:val="00182546"/>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45D2"/>
    <w:rsid w:val="001B5A96"/>
    <w:rsid w:val="001B5B18"/>
    <w:rsid w:val="001B5BA5"/>
    <w:rsid w:val="001C000C"/>
    <w:rsid w:val="001C0E0B"/>
    <w:rsid w:val="001C1208"/>
    <w:rsid w:val="001C122F"/>
    <w:rsid w:val="001C12E0"/>
    <w:rsid w:val="001C6440"/>
    <w:rsid w:val="001C70BB"/>
    <w:rsid w:val="001C7525"/>
    <w:rsid w:val="001C7BF9"/>
    <w:rsid w:val="001C7C21"/>
    <w:rsid w:val="001D2524"/>
    <w:rsid w:val="001D3359"/>
    <w:rsid w:val="001D3AB3"/>
    <w:rsid w:val="001D3BF2"/>
    <w:rsid w:val="001D44A4"/>
    <w:rsid w:val="001D4B73"/>
    <w:rsid w:val="001D54FC"/>
    <w:rsid w:val="001D62CB"/>
    <w:rsid w:val="001E075D"/>
    <w:rsid w:val="001E19DE"/>
    <w:rsid w:val="001E1B5B"/>
    <w:rsid w:val="001E1DA4"/>
    <w:rsid w:val="001E1F4D"/>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5562"/>
    <w:rsid w:val="00215636"/>
    <w:rsid w:val="002168F3"/>
    <w:rsid w:val="00217F37"/>
    <w:rsid w:val="00224372"/>
    <w:rsid w:val="00224392"/>
    <w:rsid w:val="00224B67"/>
    <w:rsid w:val="00225183"/>
    <w:rsid w:val="002349FC"/>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3A7F"/>
    <w:rsid w:val="0028466B"/>
    <w:rsid w:val="0028577C"/>
    <w:rsid w:val="00292268"/>
    <w:rsid w:val="00293978"/>
    <w:rsid w:val="00293C2C"/>
    <w:rsid w:val="00293EF4"/>
    <w:rsid w:val="00295389"/>
    <w:rsid w:val="00297633"/>
    <w:rsid w:val="00297DCA"/>
    <w:rsid w:val="002A0D3C"/>
    <w:rsid w:val="002A1F13"/>
    <w:rsid w:val="002A3027"/>
    <w:rsid w:val="002A4E64"/>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57C4"/>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06A2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0E61"/>
    <w:rsid w:val="00352F10"/>
    <w:rsid w:val="00354E97"/>
    <w:rsid w:val="00355905"/>
    <w:rsid w:val="0035676D"/>
    <w:rsid w:val="00356A4C"/>
    <w:rsid w:val="00356B1B"/>
    <w:rsid w:val="00357D10"/>
    <w:rsid w:val="00357E23"/>
    <w:rsid w:val="00360FCD"/>
    <w:rsid w:val="00361DD8"/>
    <w:rsid w:val="00362567"/>
    <w:rsid w:val="00362E5A"/>
    <w:rsid w:val="00362F78"/>
    <w:rsid w:val="003640C5"/>
    <w:rsid w:val="00364247"/>
    <w:rsid w:val="003651DB"/>
    <w:rsid w:val="003655FA"/>
    <w:rsid w:val="003669EA"/>
    <w:rsid w:val="003672B6"/>
    <w:rsid w:val="003701C9"/>
    <w:rsid w:val="003725C0"/>
    <w:rsid w:val="00373E95"/>
    <w:rsid w:val="00374DB9"/>
    <w:rsid w:val="00377400"/>
    <w:rsid w:val="003775F4"/>
    <w:rsid w:val="003801EC"/>
    <w:rsid w:val="0038055C"/>
    <w:rsid w:val="00380FB0"/>
    <w:rsid w:val="003829E9"/>
    <w:rsid w:val="00383084"/>
    <w:rsid w:val="0038336D"/>
    <w:rsid w:val="003834BA"/>
    <w:rsid w:val="0038389A"/>
    <w:rsid w:val="003842D6"/>
    <w:rsid w:val="0038476A"/>
    <w:rsid w:val="00384E43"/>
    <w:rsid w:val="00384EE6"/>
    <w:rsid w:val="0039296F"/>
    <w:rsid w:val="003941CE"/>
    <w:rsid w:val="00394E94"/>
    <w:rsid w:val="00396281"/>
    <w:rsid w:val="00396DAD"/>
    <w:rsid w:val="003A0E5A"/>
    <w:rsid w:val="003A2387"/>
    <w:rsid w:val="003A337B"/>
    <w:rsid w:val="003A4787"/>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3DE5"/>
    <w:rsid w:val="003E4011"/>
    <w:rsid w:val="003E4CB5"/>
    <w:rsid w:val="003E4D8E"/>
    <w:rsid w:val="003E5020"/>
    <w:rsid w:val="003E5CF7"/>
    <w:rsid w:val="003E6F5F"/>
    <w:rsid w:val="003F1ADB"/>
    <w:rsid w:val="003F25D8"/>
    <w:rsid w:val="003F2846"/>
    <w:rsid w:val="003F730C"/>
    <w:rsid w:val="004002D7"/>
    <w:rsid w:val="00401BCF"/>
    <w:rsid w:val="00403A13"/>
    <w:rsid w:val="00403BCC"/>
    <w:rsid w:val="00403C91"/>
    <w:rsid w:val="00405B8C"/>
    <w:rsid w:val="0040766A"/>
    <w:rsid w:val="0040781A"/>
    <w:rsid w:val="00407E07"/>
    <w:rsid w:val="0041043B"/>
    <w:rsid w:val="004109F8"/>
    <w:rsid w:val="004112BF"/>
    <w:rsid w:val="00411F97"/>
    <w:rsid w:val="00413CE8"/>
    <w:rsid w:val="004140BE"/>
    <w:rsid w:val="0041464A"/>
    <w:rsid w:val="004154DA"/>
    <w:rsid w:val="00415961"/>
    <w:rsid w:val="00415A99"/>
    <w:rsid w:val="00415E48"/>
    <w:rsid w:val="00416CC7"/>
    <w:rsid w:val="00416D9C"/>
    <w:rsid w:val="004174A2"/>
    <w:rsid w:val="004176AD"/>
    <w:rsid w:val="0041781E"/>
    <w:rsid w:val="00417945"/>
    <w:rsid w:val="004204FE"/>
    <w:rsid w:val="00421790"/>
    <w:rsid w:val="00422024"/>
    <w:rsid w:val="004226F9"/>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1F3"/>
    <w:rsid w:val="004573C8"/>
    <w:rsid w:val="00461656"/>
    <w:rsid w:val="0046167A"/>
    <w:rsid w:val="00461F55"/>
    <w:rsid w:val="0046315C"/>
    <w:rsid w:val="004646B4"/>
    <w:rsid w:val="00464B99"/>
    <w:rsid w:val="00465001"/>
    <w:rsid w:val="0046528A"/>
    <w:rsid w:val="00465827"/>
    <w:rsid w:val="00466C90"/>
    <w:rsid w:val="00466DB5"/>
    <w:rsid w:val="00467CAD"/>
    <w:rsid w:val="0047002A"/>
    <w:rsid w:val="00470B53"/>
    <w:rsid w:val="004733C4"/>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3825"/>
    <w:rsid w:val="004C4DF7"/>
    <w:rsid w:val="004C7283"/>
    <w:rsid w:val="004C72A4"/>
    <w:rsid w:val="004C750E"/>
    <w:rsid w:val="004C7EB9"/>
    <w:rsid w:val="004D023D"/>
    <w:rsid w:val="004D2E5E"/>
    <w:rsid w:val="004D5CDE"/>
    <w:rsid w:val="004D6D83"/>
    <w:rsid w:val="004D7A25"/>
    <w:rsid w:val="004E0AA4"/>
    <w:rsid w:val="004E3A99"/>
    <w:rsid w:val="004E40F1"/>
    <w:rsid w:val="004E5752"/>
    <w:rsid w:val="004E78A0"/>
    <w:rsid w:val="004F0412"/>
    <w:rsid w:val="004F0BDA"/>
    <w:rsid w:val="004F1E47"/>
    <w:rsid w:val="004F237F"/>
    <w:rsid w:val="004F265C"/>
    <w:rsid w:val="004F4594"/>
    <w:rsid w:val="004F4ABB"/>
    <w:rsid w:val="004F5050"/>
    <w:rsid w:val="004F5411"/>
    <w:rsid w:val="004F5D1E"/>
    <w:rsid w:val="004F738B"/>
    <w:rsid w:val="0050255F"/>
    <w:rsid w:val="0050336D"/>
    <w:rsid w:val="00503C89"/>
    <w:rsid w:val="00504893"/>
    <w:rsid w:val="005105E7"/>
    <w:rsid w:val="0051231B"/>
    <w:rsid w:val="00512723"/>
    <w:rsid w:val="00512CD4"/>
    <w:rsid w:val="00513AA6"/>
    <w:rsid w:val="00513FA7"/>
    <w:rsid w:val="005142B7"/>
    <w:rsid w:val="005213D8"/>
    <w:rsid w:val="00522FE6"/>
    <w:rsid w:val="00523DD6"/>
    <w:rsid w:val="00532B47"/>
    <w:rsid w:val="00536BFB"/>
    <w:rsid w:val="00536FEB"/>
    <w:rsid w:val="00537459"/>
    <w:rsid w:val="00540417"/>
    <w:rsid w:val="00541596"/>
    <w:rsid w:val="0054525B"/>
    <w:rsid w:val="0055024C"/>
    <w:rsid w:val="00550DDA"/>
    <w:rsid w:val="00551178"/>
    <w:rsid w:val="00552261"/>
    <w:rsid w:val="00553E63"/>
    <w:rsid w:val="00554581"/>
    <w:rsid w:val="0055493C"/>
    <w:rsid w:val="00554B10"/>
    <w:rsid w:val="00554D64"/>
    <w:rsid w:val="00555885"/>
    <w:rsid w:val="00557882"/>
    <w:rsid w:val="005601C1"/>
    <w:rsid w:val="0056105F"/>
    <w:rsid w:val="00563481"/>
    <w:rsid w:val="00563DAB"/>
    <w:rsid w:val="00564482"/>
    <w:rsid w:val="00566038"/>
    <w:rsid w:val="00566820"/>
    <w:rsid w:val="005719FA"/>
    <w:rsid w:val="00571C73"/>
    <w:rsid w:val="00572101"/>
    <w:rsid w:val="005722F7"/>
    <w:rsid w:val="00572CC0"/>
    <w:rsid w:val="00573184"/>
    <w:rsid w:val="00573A7A"/>
    <w:rsid w:val="00574898"/>
    <w:rsid w:val="00574B44"/>
    <w:rsid w:val="0057737D"/>
    <w:rsid w:val="00577C6C"/>
    <w:rsid w:val="00581BDB"/>
    <w:rsid w:val="0058205B"/>
    <w:rsid w:val="0058310E"/>
    <w:rsid w:val="00583701"/>
    <w:rsid w:val="00583AAE"/>
    <w:rsid w:val="0059011D"/>
    <w:rsid w:val="0059030E"/>
    <w:rsid w:val="0059044A"/>
    <w:rsid w:val="00590A98"/>
    <w:rsid w:val="005921A1"/>
    <w:rsid w:val="005944A7"/>
    <w:rsid w:val="00594F86"/>
    <w:rsid w:val="0059544A"/>
    <w:rsid w:val="00595C5F"/>
    <w:rsid w:val="00595E12"/>
    <w:rsid w:val="005975A4"/>
    <w:rsid w:val="005A05C6"/>
    <w:rsid w:val="005A0A05"/>
    <w:rsid w:val="005A1A55"/>
    <w:rsid w:val="005A1E9F"/>
    <w:rsid w:val="005A3711"/>
    <w:rsid w:val="005A38D7"/>
    <w:rsid w:val="005A392A"/>
    <w:rsid w:val="005A3F9A"/>
    <w:rsid w:val="005A4D80"/>
    <w:rsid w:val="005A525B"/>
    <w:rsid w:val="005A5A62"/>
    <w:rsid w:val="005A7A06"/>
    <w:rsid w:val="005B185D"/>
    <w:rsid w:val="005B3034"/>
    <w:rsid w:val="005B7E32"/>
    <w:rsid w:val="005C195D"/>
    <w:rsid w:val="005C26F3"/>
    <w:rsid w:val="005C51C4"/>
    <w:rsid w:val="005C6958"/>
    <w:rsid w:val="005C7666"/>
    <w:rsid w:val="005C7D1A"/>
    <w:rsid w:val="005D2017"/>
    <w:rsid w:val="005D5839"/>
    <w:rsid w:val="005E0FAE"/>
    <w:rsid w:val="005E1565"/>
    <w:rsid w:val="005E1EB7"/>
    <w:rsid w:val="005E204A"/>
    <w:rsid w:val="005E21CA"/>
    <w:rsid w:val="005E53F7"/>
    <w:rsid w:val="005E542C"/>
    <w:rsid w:val="005F02CF"/>
    <w:rsid w:val="005F05DA"/>
    <w:rsid w:val="005F0A6E"/>
    <w:rsid w:val="005F2263"/>
    <w:rsid w:val="005F2424"/>
    <w:rsid w:val="005F34AB"/>
    <w:rsid w:val="005F3640"/>
    <w:rsid w:val="005F4195"/>
    <w:rsid w:val="005F43E8"/>
    <w:rsid w:val="005F45C3"/>
    <w:rsid w:val="005F6AE3"/>
    <w:rsid w:val="005F7332"/>
    <w:rsid w:val="005F7608"/>
    <w:rsid w:val="006007A7"/>
    <w:rsid w:val="0060081B"/>
    <w:rsid w:val="00601235"/>
    <w:rsid w:val="006018FC"/>
    <w:rsid w:val="006028E4"/>
    <w:rsid w:val="00603F4D"/>
    <w:rsid w:val="006041B8"/>
    <w:rsid w:val="00604C78"/>
    <w:rsid w:val="006069AE"/>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27CB8"/>
    <w:rsid w:val="0063054B"/>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FC6"/>
    <w:rsid w:val="00642406"/>
    <w:rsid w:val="0064320A"/>
    <w:rsid w:val="00643CAE"/>
    <w:rsid w:val="00643ECD"/>
    <w:rsid w:val="00644971"/>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2820"/>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6A4"/>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4777"/>
    <w:rsid w:val="006D7E07"/>
    <w:rsid w:val="006E0719"/>
    <w:rsid w:val="006E0720"/>
    <w:rsid w:val="006E0C22"/>
    <w:rsid w:val="006E0F7E"/>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748E"/>
    <w:rsid w:val="006F765A"/>
    <w:rsid w:val="00700A14"/>
    <w:rsid w:val="00700B01"/>
    <w:rsid w:val="00700E9B"/>
    <w:rsid w:val="00701665"/>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579"/>
    <w:rsid w:val="00723B49"/>
    <w:rsid w:val="0072570C"/>
    <w:rsid w:val="007261BE"/>
    <w:rsid w:val="00726D13"/>
    <w:rsid w:val="00726F28"/>
    <w:rsid w:val="007315BF"/>
    <w:rsid w:val="00736B17"/>
    <w:rsid w:val="00742598"/>
    <w:rsid w:val="00744CDB"/>
    <w:rsid w:val="007453CD"/>
    <w:rsid w:val="00745847"/>
    <w:rsid w:val="00745D35"/>
    <w:rsid w:val="00746EA5"/>
    <w:rsid w:val="00746F25"/>
    <w:rsid w:val="00747F35"/>
    <w:rsid w:val="00752168"/>
    <w:rsid w:val="00755841"/>
    <w:rsid w:val="007564B5"/>
    <w:rsid w:val="007606EB"/>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22A"/>
    <w:rsid w:val="007955AA"/>
    <w:rsid w:val="007A03A9"/>
    <w:rsid w:val="007A0A25"/>
    <w:rsid w:val="007A15C4"/>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E6BAB"/>
    <w:rsid w:val="007F12DF"/>
    <w:rsid w:val="007F31F5"/>
    <w:rsid w:val="007F3E4F"/>
    <w:rsid w:val="007F59BA"/>
    <w:rsid w:val="007F6149"/>
    <w:rsid w:val="007F67A3"/>
    <w:rsid w:val="00801968"/>
    <w:rsid w:val="008028C3"/>
    <w:rsid w:val="008029DB"/>
    <w:rsid w:val="00803962"/>
    <w:rsid w:val="00804FB4"/>
    <w:rsid w:val="00806658"/>
    <w:rsid w:val="00807CCA"/>
    <w:rsid w:val="0081198D"/>
    <w:rsid w:val="00812710"/>
    <w:rsid w:val="00813A41"/>
    <w:rsid w:val="008172DC"/>
    <w:rsid w:val="008204EA"/>
    <w:rsid w:val="00821FE5"/>
    <w:rsid w:val="008223C5"/>
    <w:rsid w:val="00822742"/>
    <w:rsid w:val="00822FFC"/>
    <w:rsid w:val="008239CD"/>
    <w:rsid w:val="00823FE4"/>
    <w:rsid w:val="008257F7"/>
    <w:rsid w:val="008271F5"/>
    <w:rsid w:val="00827542"/>
    <w:rsid w:val="00827622"/>
    <w:rsid w:val="00830C76"/>
    <w:rsid w:val="00832815"/>
    <w:rsid w:val="00836004"/>
    <w:rsid w:val="00842714"/>
    <w:rsid w:val="0084415B"/>
    <w:rsid w:val="00844560"/>
    <w:rsid w:val="00844BA8"/>
    <w:rsid w:val="008476CC"/>
    <w:rsid w:val="00852178"/>
    <w:rsid w:val="00852EA5"/>
    <w:rsid w:val="008536CF"/>
    <w:rsid w:val="00854DC7"/>
    <w:rsid w:val="00855705"/>
    <w:rsid w:val="00856446"/>
    <w:rsid w:val="00856F54"/>
    <w:rsid w:val="00864490"/>
    <w:rsid w:val="00864768"/>
    <w:rsid w:val="00865061"/>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5D1"/>
    <w:rsid w:val="008E227E"/>
    <w:rsid w:val="008E2541"/>
    <w:rsid w:val="008E2A4C"/>
    <w:rsid w:val="008E39B8"/>
    <w:rsid w:val="008E39F1"/>
    <w:rsid w:val="008E548B"/>
    <w:rsid w:val="008E73D5"/>
    <w:rsid w:val="008F1176"/>
    <w:rsid w:val="008F187E"/>
    <w:rsid w:val="008F21B7"/>
    <w:rsid w:val="008F2FD2"/>
    <w:rsid w:val="008F3CEA"/>
    <w:rsid w:val="008F4EA7"/>
    <w:rsid w:val="008F6080"/>
    <w:rsid w:val="009010B6"/>
    <w:rsid w:val="00902561"/>
    <w:rsid w:val="009035E4"/>
    <w:rsid w:val="009051FF"/>
    <w:rsid w:val="00906E1B"/>
    <w:rsid w:val="0091037C"/>
    <w:rsid w:val="00911254"/>
    <w:rsid w:val="009127AD"/>
    <w:rsid w:val="00913A43"/>
    <w:rsid w:val="00914AEA"/>
    <w:rsid w:val="009160C3"/>
    <w:rsid w:val="00920A95"/>
    <w:rsid w:val="0092151B"/>
    <w:rsid w:val="009227CB"/>
    <w:rsid w:val="009228ED"/>
    <w:rsid w:val="00922A7C"/>
    <w:rsid w:val="00923156"/>
    <w:rsid w:val="00923DE5"/>
    <w:rsid w:val="0092402D"/>
    <w:rsid w:val="00925FE7"/>
    <w:rsid w:val="00926702"/>
    <w:rsid w:val="0092790B"/>
    <w:rsid w:val="00927E20"/>
    <w:rsid w:val="009315E0"/>
    <w:rsid w:val="00934380"/>
    <w:rsid w:val="00935C5D"/>
    <w:rsid w:val="009363A6"/>
    <w:rsid w:val="00936866"/>
    <w:rsid w:val="0094002E"/>
    <w:rsid w:val="00942625"/>
    <w:rsid w:val="00942FD5"/>
    <w:rsid w:val="00943916"/>
    <w:rsid w:val="00943B30"/>
    <w:rsid w:val="0094530A"/>
    <w:rsid w:val="00945E45"/>
    <w:rsid w:val="009478A8"/>
    <w:rsid w:val="0095164A"/>
    <w:rsid w:val="00952B49"/>
    <w:rsid w:val="009531B8"/>
    <w:rsid w:val="00953A61"/>
    <w:rsid w:val="00953A76"/>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45DF"/>
    <w:rsid w:val="00975433"/>
    <w:rsid w:val="009757D8"/>
    <w:rsid w:val="00975A62"/>
    <w:rsid w:val="00976144"/>
    <w:rsid w:val="00976ADA"/>
    <w:rsid w:val="009777BA"/>
    <w:rsid w:val="009829B3"/>
    <w:rsid w:val="009836D9"/>
    <w:rsid w:val="0098567D"/>
    <w:rsid w:val="009901F2"/>
    <w:rsid w:val="009909B8"/>
    <w:rsid w:val="00991122"/>
    <w:rsid w:val="009937B5"/>
    <w:rsid w:val="00995767"/>
    <w:rsid w:val="0099633B"/>
    <w:rsid w:val="00996773"/>
    <w:rsid w:val="00996E3D"/>
    <w:rsid w:val="0099790E"/>
    <w:rsid w:val="009A023D"/>
    <w:rsid w:val="009A10AB"/>
    <w:rsid w:val="009A1EF0"/>
    <w:rsid w:val="009A1F74"/>
    <w:rsid w:val="009A2D52"/>
    <w:rsid w:val="009A318D"/>
    <w:rsid w:val="009A3510"/>
    <w:rsid w:val="009A5677"/>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C7A0B"/>
    <w:rsid w:val="009D0D2B"/>
    <w:rsid w:val="009D17E9"/>
    <w:rsid w:val="009D3B22"/>
    <w:rsid w:val="009D3E96"/>
    <w:rsid w:val="009D4404"/>
    <w:rsid w:val="009D589E"/>
    <w:rsid w:val="009E04C9"/>
    <w:rsid w:val="009E04DB"/>
    <w:rsid w:val="009E07E6"/>
    <w:rsid w:val="009E0F96"/>
    <w:rsid w:val="009E19BC"/>
    <w:rsid w:val="009E1E71"/>
    <w:rsid w:val="009E3063"/>
    <w:rsid w:val="009E3BF0"/>
    <w:rsid w:val="009E44A7"/>
    <w:rsid w:val="009E4769"/>
    <w:rsid w:val="009E5E43"/>
    <w:rsid w:val="009F110A"/>
    <w:rsid w:val="009F12F1"/>
    <w:rsid w:val="009F2736"/>
    <w:rsid w:val="009F2EB5"/>
    <w:rsid w:val="009F3C79"/>
    <w:rsid w:val="009F4938"/>
    <w:rsid w:val="009F4E6E"/>
    <w:rsid w:val="009F6759"/>
    <w:rsid w:val="009F73D2"/>
    <w:rsid w:val="00A001E2"/>
    <w:rsid w:val="00A00574"/>
    <w:rsid w:val="00A00B1D"/>
    <w:rsid w:val="00A025DC"/>
    <w:rsid w:val="00A03326"/>
    <w:rsid w:val="00A03368"/>
    <w:rsid w:val="00A07AE3"/>
    <w:rsid w:val="00A1098D"/>
    <w:rsid w:val="00A113EC"/>
    <w:rsid w:val="00A1337B"/>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5E6C"/>
    <w:rsid w:val="00A46285"/>
    <w:rsid w:val="00A46DFA"/>
    <w:rsid w:val="00A47996"/>
    <w:rsid w:val="00A511B5"/>
    <w:rsid w:val="00A52F6C"/>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C76C4"/>
    <w:rsid w:val="00AD055F"/>
    <w:rsid w:val="00AD2F84"/>
    <w:rsid w:val="00AD36ED"/>
    <w:rsid w:val="00AD38EC"/>
    <w:rsid w:val="00AD41FA"/>
    <w:rsid w:val="00AD4F2A"/>
    <w:rsid w:val="00AD5C4B"/>
    <w:rsid w:val="00AD698F"/>
    <w:rsid w:val="00AD7369"/>
    <w:rsid w:val="00AE17BC"/>
    <w:rsid w:val="00AE29B8"/>
    <w:rsid w:val="00AE58AE"/>
    <w:rsid w:val="00AE590B"/>
    <w:rsid w:val="00AE5C63"/>
    <w:rsid w:val="00AE6D08"/>
    <w:rsid w:val="00AF0745"/>
    <w:rsid w:val="00AF2B8A"/>
    <w:rsid w:val="00AF3AE8"/>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19F"/>
    <w:rsid w:val="00B11857"/>
    <w:rsid w:val="00B11925"/>
    <w:rsid w:val="00B1292E"/>
    <w:rsid w:val="00B13340"/>
    <w:rsid w:val="00B13B98"/>
    <w:rsid w:val="00B167D6"/>
    <w:rsid w:val="00B16B48"/>
    <w:rsid w:val="00B17C31"/>
    <w:rsid w:val="00B205C9"/>
    <w:rsid w:val="00B2167C"/>
    <w:rsid w:val="00B2227B"/>
    <w:rsid w:val="00B222AB"/>
    <w:rsid w:val="00B2262B"/>
    <w:rsid w:val="00B236C5"/>
    <w:rsid w:val="00B23FB8"/>
    <w:rsid w:val="00B2533A"/>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3824"/>
    <w:rsid w:val="00B651B7"/>
    <w:rsid w:val="00B72BB8"/>
    <w:rsid w:val="00B73B0F"/>
    <w:rsid w:val="00B74043"/>
    <w:rsid w:val="00B7480F"/>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B7743"/>
    <w:rsid w:val="00BC2199"/>
    <w:rsid w:val="00BC2CB5"/>
    <w:rsid w:val="00BC4DEF"/>
    <w:rsid w:val="00BC6436"/>
    <w:rsid w:val="00BC76AD"/>
    <w:rsid w:val="00BD035E"/>
    <w:rsid w:val="00BD06BE"/>
    <w:rsid w:val="00BD0821"/>
    <w:rsid w:val="00BD180A"/>
    <w:rsid w:val="00BD2DBC"/>
    <w:rsid w:val="00BD3478"/>
    <w:rsid w:val="00BD3B37"/>
    <w:rsid w:val="00BD40B3"/>
    <w:rsid w:val="00BD482E"/>
    <w:rsid w:val="00BD51F0"/>
    <w:rsid w:val="00BD526A"/>
    <w:rsid w:val="00BD6A85"/>
    <w:rsid w:val="00BD78A0"/>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59D4"/>
    <w:rsid w:val="00BF6F72"/>
    <w:rsid w:val="00BF79CD"/>
    <w:rsid w:val="00C00910"/>
    <w:rsid w:val="00C015B9"/>
    <w:rsid w:val="00C017A5"/>
    <w:rsid w:val="00C03428"/>
    <w:rsid w:val="00C042D1"/>
    <w:rsid w:val="00C05A48"/>
    <w:rsid w:val="00C05EB3"/>
    <w:rsid w:val="00C067D5"/>
    <w:rsid w:val="00C06C1D"/>
    <w:rsid w:val="00C074D3"/>
    <w:rsid w:val="00C07C93"/>
    <w:rsid w:val="00C10120"/>
    <w:rsid w:val="00C10384"/>
    <w:rsid w:val="00C104DC"/>
    <w:rsid w:val="00C1371A"/>
    <w:rsid w:val="00C13BFD"/>
    <w:rsid w:val="00C15BC8"/>
    <w:rsid w:val="00C1697C"/>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311"/>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760BC"/>
    <w:rsid w:val="00C82123"/>
    <w:rsid w:val="00C824A7"/>
    <w:rsid w:val="00C82CEC"/>
    <w:rsid w:val="00C82ED9"/>
    <w:rsid w:val="00C8313C"/>
    <w:rsid w:val="00C84575"/>
    <w:rsid w:val="00C87AE3"/>
    <w:rsid w:val="00C87EE7"/>
    <w:rsid w:val="00C912C3"/>
    <w:rsid w:val="00C9253F"/>
    <w:rsid w:val="00C936FC"/>
    <w:rsid w:val="00C94B14"/>
    <w:rsid w:val="00C95A91"/>
    <w:rsid w:val="00C97D3A"/>
    <w:rsid w:val="00CA0842"/>
    <w:rsid w:val="00CA65C1"/>
    <w:rsid w:val="00CA6651"/>
    <w:rsid w:val="00CA759D"/>
    <w:rsid w:val="00CA7D8F"/>
    <w:rsid w:val="00CB1E32"/>
    <w:rsid w:val="00CB35CC"/>
    <w:rsid w:val="00CB362D"/>
    <w:rsid w:val="00CB49E4"/>
    <w:rsid w:val="00CB5751"/>
    <w:rsid w:val="00CB6B5C"/>
    <w:rsid w:val="00CB755A"/>
    <w:rsid w:val="00CC0A1D"/>
    <w:rsid w:val="00CC19E0"/>
    <w:rsid w:val="00CC1A49"/>
    <w:rsid w:val="00CC2288"/>
    <w:rsid w:val="00CC3BCC"/>
    <w:rsid w:val="00CC4D72"/>
    <w:rsid w:val="00CC5CF1"/>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0B"/>
    <w:rsid w:val="00CF49FE"/>
    <w:rsid w:val="00CF4ADA"/>
    <w:rsid w:val="00CF54E9"/>
    <w:rsid w:val="00CF7194"/>
    <w:rsid w:val="00CF7276"/>
    <w:rsid w:val="00D018A3"/>
    <w:rsid w:val="00D02D73"/>
    <w:rsid w:val="00D02DFE"/>
    <w:rsid w:val="00D04CD2"/>
    <w:rsid w:val="00D10F22"/>
    <w:rsid w:val="00D11A71"/>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4A92"/>
    <w:rsid w:val="00D55580"/>
    <w:rsid w:val="00D564D1"/>
    <w:rsid w:val="00D56C52"/>
    <w:rsid w:val="00D575CD"/>
    <w:rsid w:val="00D57A94"/>
    <w:rsid w:val="00D62968"/>
    <w:rsid w:val="00D64596"/>
    <w:rsid w:val="00D64624"/>
    <w:rsid w:val="00D6467B"/>
    <w:rsid w:val="00D64B67"/>
    <w:rsid w:val="00D64DA2"/>
    <w:rsid w:val="00D64FAB"/>
    <w:rsid w:val="00D65A84"/>
    <w:rsid w:val="00D66FFD"/>
    <w:rsid w:val="00D672D9"/>
    <w:rsid w:val="00D67BF6"/>
    <w:rsid w:val="00D70670"/>
    <w:rsid w:val="00D70D82"/>
    <w:rsid w:val="00D72251"/>
    <w:rsid w:val="00D72283"/>
    <w:rsid w:val="00D7330C"/>
    <w:rsid w:val="00D74C58"/>
    <w:rsid w:val="00D751D8"/>
    <w:rsid w:val="00D7615A"/>
    <w:rsid w:val="00D76A82"/>
    <w:rsid w:val="00D76AC1"/>
    <w:rsid w:val="00D77545"/>
    <w:rsid w:val="00D77C91"/>
    <w:rsid w:val="00D8173F"/>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5B37"/>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0C1C"/>
    <w:rsid w:val="00DE128F"/>
    <w:rsid w:val="00DE1E48"/>
    <w:rsid w:val="00DE4AF9"/>
    <w:rsid w:val="00DE5BD7"/>
    <w:rsid w:val="00DE752F"/>
    <w:rsid w:val="00DF1BF8"/>
    <w:rsid w:val="00DF2222"/>
    <w:rsid w:val="00DF2890"/>
    <w:rsid w:val="00DF5965"/>
    <w:rsid w:val="00DF5B8C"/>
    <w:rsid w:val="00DF7C50"/>
    <w:rsid w:val="00E008B5"/>
    <w:rsid w:val="00E02551"/>
    <w:rsid w:val="00E038A9"/>
    <w:rsid w:val="00E04322"/>
    <w:rsid w:val="00E062AB"/>
    <w:rsid w:val="00E062F5"/>
    <w:rsid w:val="00E12147"/>
    <w:rsid w:val="00E1258B"/>
    <w:rsid w:val="00E12BC7"/>
    <w:rsid w:val="00E12D99"/>
    <w:rsid w:val="00E132A2"/>
    <w:rsid w:val="00E14C5D"/>
    <w:rsid w:val="00E161CD"/>
    <w:rsid w:val="00E20632"/>
    <w:rsid w:val="00E2122A"/>
    <w:rsid w:val="00E2459D"/>
    <w:rsid w:val="00E245CA"/>
    <w:rsid w:val="00E25A54"/>
    <w:rsid w:val="00E27398"/>
    <w:rsid w:val="00E27CB2"/>
    <w:rsid w:val="00E27CDE"/>
    <w:rsid w:val="00E31306"/>
    <w:rsid w:val="00E31778"/>
    <w:rsid w:val="00E317D8"/>
    <w:rsid w:val="00E32126"/>
    <w:rsid w:val="00E331C5"/>
    <w:rsid w:val="00E3334C"/>
    <w:rsid w:val="00E33F8D"/>
    <w:rsid w:val="00E35AD7"/>
    <w:rsid w:val="00E36E27"/>
    <w:rsid w:val="00E36E44"/>
    <w:rsid w:val="00E37776"/>
    <w:rsid w:val="00E40DB9"/>
    <w:rsid w:val="00E43D32"/>
    <w:rsid w:val="00E473F2"/>
    <w:rsid w:val="00E47488"/>
    <w:rsid w:val="00E50550"/>
    <w:rsid w:val="00E50DAB"/>
    <w:rsid w:val="00E55448"/>
    <w:rsid w:val="00E575AC"/>
    <w:rsid w:val="00E608B4"/>
    <w:rsid w:val="00E612C3"/>
    <w:rsid w:val="00E61308"/>
    <w:rsid w:val="00E627CC"/>
    <w:rsid w:val="00E62CDB"/>
    <w:rsid w:val="00E635ED"/>
    <w:rsid w:val="00E65180"/>
    <w:rsid w:val="00E65476"/>
    <w:rsid w:val="00E669BF"/>
    <w:rsid w:val="00E66F22"/>
    <w:rsid w:val="00E67948"/>
    <w:rsid w:val="00E713BF"/>
    <w:rsid w:val="00E72BB8"/>
    <w:rsid w:val="00E7420A"/>
    <w:rsid w:val="00E75379"/>
    <w:rsid w:val="00E76426"/>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CF0"/>
    <w:rsid w:val="00EB7FE9"/>
    <w:rsid w:val="00EC0972"/>
    <w:rsid w:val="00EC3284"/>
    <w:rsid w:val="00EC3D0E"/>
    <w:rsid w:val="00EC52A9"/>
    <w:rsid w:val="00EC55E6"/>
    <w:rsid w:val="00EC5753"/>
    <w:rsid w:val="00EC5F97"/>
    <w:rsid w:val="00EC62BA"/>
    <w:rsid w:val="00ED12BD"/>
    <w:rsid w:val="00ED1F22"/>
    <w:rsid w:val="00ED2361"/>
    <w:rsid w:val="00ED29C0"/>
    <w:rsid w:val="00ED3803"/>
    <w:rsid w:val="00ED3D26"/>
    <w:rsid w:val="00ED4EBD"/>
    <w:rsid w:val="00ED659E"/>
    <w:rsid w:val="00ED699E"/>
    <w:rsid w:val="00ED6A4E"/>
    <w:rsid w:val="00ED6C4E"/>
    <w:rsid w:val="00EE1030"/>
    <w:rsid w:val="00EE32D2"/>
    <w:rsid w:val="00EE3C64"/>
    <w:rsid w:val="00EE418B"/>
    <w:rsid w:val="00EE57F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45FD"/>
    <w:rsid w:val="00F051FD"/>
    <w:rsid w:val="00F108F7"/>
    <w:rsid w:val="00F10D4D"/>
    <w:rsid w:val="00F131DA"/>
    <w:rsid w:val="00F13569"/>
    <w:rsid w:val="00F135C6"/>
    <w:rsid w:val="00F13751"/>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3B79"/>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2C6F"/>
    <w:rsid w:val="00F637B9"/>
    <w:rsid w:val="00F64AAF"/>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276C"/>
    <w:rsid w:val="00F941E1"/>
    <w:rsid w:val="00F94760"/>
    <w:rsid w:val="00F94D28"/>
    <w:rsid w:val="00F950E3"/>
    <w:rsid w:val="00F968AB"/>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B6317"/>
    <w:rsid w:val="00FB7638"/>
    <w:rsid w:val="00FC034B"/>
    <w:rsid w:val="00FC462E"/>
    <w:rsid w:val="00FC4969"/>
    <w:rsid w:val="00FC5FF9"/>
    <w:rsid w:val="00FC646B"/>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 w:val="00FF73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D02DF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 w:type="character" w:customStyle="1" w:styleId="UnresolvedMention1">
    <w:name w:val="Unresolved Mention1"/>
    <w:basedOn w:val="DefaultParagraphFont"/>
    <w:uiPriority w:val="99"/>
    <w:semiHidden/>
    <w:unhideWhenUsed/>
    <w:rsid w:val="00E65180"/>
    <w:rPr>
      <w:color w:val="605E5C"/>
      <w:shd w:val="clear" w:color="auto" w:fill="E1DFDD"/>
    </w:rPr>
  </w:style>
  <w:style w:type="character" w:styleId="UnresolvedMention">
    <w:name w:val="Unresolved Mention"/>
    <w:basedOn w:val="DefaultParagraphFont"/>
    <w:uiPriority w:val="99"/>
    <w:semiHidden/>
    <w:unhideWhenUsed/>
    <w:rsid w:val="00217F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616985928">
      <w:bodyDiv w:val="1"/>
      <w:marLeft w:val="0"/>
      <w:marRight w:val="0"/>
      <w:marTop w:val="0"/>
      <w:marBottom w:val="0"/>
      <w:divBdr>
        <w:top w:val="none" w:sz="0" w:space="0" w:color="auto"/>
        <w:left w:val="none" w:sz="0" w:space="0" w:color="auto"/>
        <w:bottom w:val="none" w:sz="0" w:space="0" w:color="auto"/>
        <w:right w:val="none" w:sz="0" w:space="0" w:color="auto"/>
      </w:divBdr>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080100553">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lobal.ncsu.edu/get-involved/global-learning-for-al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61A86B-A5E4-41B9-A410-B48C57D4A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2</Pages>
  <Words>1087</Words>
  <Characters>6307</Characters>
  <Application>Microsoft Office Word</Application>
  <DocSecurity>0</DocSecurity>
  <Lines>165</Lines>
  <Paragraphs>132</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7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Microsoft Office User</cp:lastModifiedBy>
  <cp:revision>15</cp:revision>
  <cp:lastPrinted>2016-11-22T16:35:00Z</cp:lastPrinted>
  <dcterms:created xsi:type="dcterms:W3CDTF">2021-09-01T17:49:00Z</dcterms:created>
  <dcterms:modified xsi:type="dcterms:W3CDTF">2021-09-15T20:34:00Z</dcterms:modified>
</cp:coreProperties>
</file>